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8C5E0C" w14:textId="77777777" w:rsidR="00620F00" w:rsidRDefault="00421CF3" w:rsidP="00CE1AEB">
      <w:pPr>
        <w:pStyle w:val="a3"/>
        <w:bidi/>
        <w:spacing w:line="360" w:lineRule="auto"/>
        <w:jc w:val="center"/>
        <w:rPr>
          <w:rFonts w:eastAsia="Calibri"/>
          <w:b/>
          <w:bCs/>
          <w:sz w:val="32"/>
          <w:szCs w:val="32"/>
          <w:rtl/>
        </w:rPr>
      </w:pPr>
      <w:r w:rsidRPr="00421CF3">
        <w:rPr>
          <w:rFonts w:eastAsia="Calibri" w:hint="cs"/>
          <w:b/>
          <w:bCs/>
          <w:sz w:val="32"/>
          <w:szCs w:val="32"/>
          <w:rtl/>
        </w:rPr>
        <w:t>הנחיות לסיום פרויקט</w:t>
      </w:r>
      <w:r w:rsidR="00CE1AEB">
        <w:rPr>
          <w:rFonts w:eastAsia="Calibri" w:hint="cs"/>
          <w:b/>
          <w:bCs/>
          <w:sz w:val="32"/>
          <w:szCs w:val="32"/>
          <w:rtl/>
        </w:rPr>
        <w:t xml:space="preserve"> גמר</w:t>
      </w:r>
    </w:p>
    <w:p w14:paraId="217256B9" w14:textId="5A61827C" w:rsidR="007F7A7B" w:rsidRDefault="00CE1AEB" w:rsidP="007F7A7B">
      <w:pPr>
        <w:pStyle w:val="a3"/>
        <w:bidi/>
        <w:spacing w:line="360" w:lineRule="auto"/>
        <w:jc w:val="center"/>
        <w:rPr>
          <w:rFonts w:eastAsia="Calibri"/>
          <w:b/>
          <w:bCs/>
          <w:sz w:val="28"/>
          <w:szCs w:val="28"/>
        </w:rPr>
      </w:pPr>
      <w:r w:rsidRPr="00421CF3">
        <w:rPr>
          <w:rFonts w:eastAsia="Calibri" w:hint="cs"/>
          <w:b/>
          <w:bCs/>
          <w:sz w:val="32"/>
          <w:szCs w:val="32"/>
          <w:rtl/>
        </w:rPr>
        <w:t xml:space="preserve">התמחות מערכות מידע </w:t>
      </w:r>
      <w:r w:rsidR="00620F00">
        <w:rPr>
          <w:rFonts w:eastAsia="Calibri"/>
          <w:b/>
          <w:bCs/>
          <w:sz w:val="32"/>
          <w:szCs w:val="32"/>
          <w:rtl/>
        </w:rPr>
        <w:t>–</w:t>
      </w:r>
      <w:r>
        <w:rPr>
          <w:rFonts w:eastAsia="Calibri" w:hint="cs"/>
          <w:b/>
          <w:bCs/>
          <w:sz w:val="32"/>
          <w:szCs w:val="32"/>
          <w:rtl/>
        </w:rPr>
        <w:t xml:space="preserve"> </w:t>
      </w:r>
      <w:proofErr w:type="spellStart"/>
      <w:r w:rsidR="00620F00">
        <w:rPr>
          <w:rFonts w:eastAsia="Calibri" w:hint="cs"/>
          <w:b/>
          <w:bCs/>
          <w:sz w:val="32"/>
          <w:szCs w:val="32"/>
          <w:rtl/>
        </w:rPr>
        <w:t>מנעס</w:t>
      </w:r>
      <w:proofErr w:type="spellEnd"/>
      <w:r w:rsidR="00620F00">
        <w:rPr>
          <w:rFonts w:eastAsia="Calibri" w:hint="cs"/>
          <w:b/>
          <w:bCs/>
          <w:sz w:val="32"/>
          <w:szCs w:val="32"/>
          <w:rtl/>
        </w:rPr>
        <w:t xml:space="preserve"> - </w:t>
      </w:r>
    </w:p>
    <w:p w14:paraId="503BA9B8" w14:textId="2729E916" w:rsidR="00C32C28" w:rsidRDefault="00C32C28">
      <w:pPr>
        <w:bidi w:val="0"/>
        <w:rPr>
          <w:rFonts w:eastAsia="Calibri" w:cs="David"/>
          <w:b/>
          <w:bCs/>
          <w:sz w:val="28"/>
          <w:szCs w:val="28"/>
          <w:rtl/>
        </w:rPr>
      </w:pPr>
    </w:p>
    <w:p w14:paraId="1BEADEDF" w14:textId="77777777" w:rsidR="007573FB" w:rsidRPr="00421CF3" w:rsidRDefault="007573FB" w:rsidP="00F1327F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t>המטלות</w:t>
      </w:r>
      <w:r w:rsidR="00F1327F" w:rsidRPr="00421CF3">
        <w:rPr>
          <w:rFonts w:eastAsia="Calibri" w:hint="cs"/>
          <w:b/>
          <w:bCs/>
          <w:sz w:val="28"/>
          <w:szCs w:val="28"/>
          <w:rtl/>
        </w:rPr>
        <w:t xml:space="preserve"> שנותרו עד סיום הלימודים:</w:t>
      </w:r>
    </w:p>
    <w:p w14:paraId="4AFB2F08" w14:textId="602D6E01" w:rsidR="00296642" w:rsidRPr="009908AE" w:rsidRDefault="004913F0" w:rsidP="00620F00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 xml:space="preserve">הצגת </w:t>
      </w:r>
      <w:r w:rsidR="00296642" w:rsidRPr="00296642">
        <w:rPr>
          <w:rFonts w:cs="David" w:hint="cs"/>
          <w:sz w:val="24"/>
          <w:szCs w:val="24"/>
          <w:rtl/>
          <w:lang w:eastAsia="he-IL"/>
        </w:rPr>
        <w:t xml:space="preserve">מצגת 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גמר חלק </w:t>
      </w:r>
      <w:r w:rsidR="00CE1AEB">
        <w:rPr>
          <w:rFonts w:cs="David" w:hint="cs"/>
          <w:sz w:val="24"/>
          <w:szCs w:val="24"/>
          <w:rtl/>
          <w:lang w:eastAsia="he-IL"/>
        </w:rPr>
        <w:t>ב'</w:t>
      </w:r>
      <w:r w:rsidR="00C32C28">
        <w:rPr>
          <w:rFonts w:cs="David" w:hint="cs"/>
          <w:sz w:val="24"/>
          <w:szCs w:val="24"/>
          <w:rtl/>
          <w:lang w:eastAsia="he-IL"/>
        </w:rPr>
        <w:t xml:space="preserve"> ב</w:t>
      </w:r>
      <w:r w:rsidR="00620F00">
        <w:rPr>
          <w:rFonts w:cs="David" w:hint="cs"/>
          <w:sz w:val="24"/>
          <w:szCs w:val="24"/>
          <w:rtl/>
          <w:lang w:eastAsia="he-IL"/>
        </w:rPr>
        <w:t>אירוע סיום פרויקט</w:t>
      </w:r>
      <w:r w:rsidR="00C32C28">
        <w:rPr>
          <w:rFonts w:cs="David" w:hint="cs"/>
          <w:sz w:val="24"/>
          <w:szCs w:val="24"/>
          <w:rtl/>
          <w:lang w:eastAsia="he-IL"/>
        </w:rPr>
        <w:t xml:space="preserve">. </w:t>
      </w:r>
      <w:r w:rsidR="00296642" w:rsidRPr="00296642">
        <w:rPr>
          <w:rFonts w:cs="David" w:hint="cs"/>
          <w:b/>
          <w:bCs/>
          <w:sz w:val="24"/>
          <w:szCs w:val="24"/>
          <w:rtl/>
          <w:lang w:eastAsia="he-IL"/>
        </w:rPr>
        <w:t xml:space="preserve">חובה להראות </w:t>
      </w:r>
      <w:r w:rsidR="00E3027B">
        <w:rPr>
          <w:rFonts w:cs="David" w:hint="cs"/>
          <w:b/>
          <w:bCs/>
          <w:sz w:val="24"/>
          <w:szCs w:val="24"/>
          <w:rtl/>
          <w:lang w:eastAsia="he-IL"/>
        </w:rPr>
        <w:t>מספר תהליכים סגורים, המבוצעים "מקצה לקצה" ב</w:t>
      </w:r>
      <w:r w:rsidR="00296642" w:rsidRPr="00296642">
        <w:rPr>
          <w:rFonts w:cs="David" w:hint="cs"/>
          <w:b/>
          <w:bCs/>
          <w:sz w:val="24"/>
          <w:szCs w:val="24"/>
          <w:rtl/>
          <w:lang w:eastAsia="he-IL"/>
        </w:rPr>
        <w:t>מערכת.</w:t>
      </w:r>
    </w:p>
    <w:p w14:paraId="21482FB5" w14:textId="77777777" w:rsidR="00D83B55" w:rsidRPr="00CE1AEB" w:rsidRDefault="00D83B55" w:rsidP="004D5047">
      <w:pPr>
        <w:pStyle w:val="a3"/>
        <w:numPr>
          <w:ilvl w:val="1"/>
          <w:numId w:val="4"/>
        </w:numPr>
        <w:bidi/>
        <w:spacing w:line="360" w:lineRule="auto"/>
        <w:ind w:left="793"/>
        <w:rPr>
          <w:b/>
          <w:bCs/>
          <w:lang w:eastAsia="he-IL"/>
        </w:rPr>
      </w:pPr>
      <w:r w:rsidRPr="00CE1AEB">
        <w:rPr>
          <w:rFonts w:hint="cs"/>
          <w:b/>
          <w:bCs/>
          <w:rtl/>
          <w:lang w:eastAsia="he-IL"/>
        </w:rPr>
        <w:t>על הסטודנטים להיות נוכחים בהצגת המצגות של עמיתיהם.</w:t>
      </w:r>
    </w:p>
    <w:p w14:paraId="695AF883" w14:textId="77777777" w:rsidR="00717AC2" w:rsidRPr="00A572A4" w:rsidRDefault="00C32C28" w:rsidP="004913F0">
      <w:pPr>
        <w:pStyle w:val="a3"/>
        <w:numPr>
          <w:ilvl w:val="1"/>
          <w:numId w:val="4"/>
        </w:numPr>
        <w:bidi/>
        <w:spacing w:line="360" w:lineRule="auto"/>
        <w:ind w:left="793"/>
        <w:rPr>
          <w:rtl/>
          <w:lang w:eastAsia="he-IL"/>
        </w:rPr>
      </w:pPr>
      <w:r>
        <w:rPr>
          <w:rFonts w:hint="cs"/>
          <w:rtl/>
          <w:lang w:eastAsia="he-IL"/>
        </w:rPr>
        <w:t>לא ניתן ל</w:t>
      </w:r>
      <w:r w:rsidR="00027EDC" w:rsidRPr="00A572A4">
        <w:rPr>
          <w:rFonts w:hint="cs"/>
          <w:rtl/>
          <w:lang w:eastAsia="he-IL"/>
        </w:rPr>
        <w:t>העדר מ</w:t>
      </w:r>
      <w:r w:rsidR="00717AC2" w:rsidRPr="00A572A4">
        <w:rPr>
          <w:rtl/>
          <w:lang w:eastAsia="he-IL"/>
        </w:rPr>
        <w:t xml:space="preserve">אירוע </w:t>
      </w:r>
      <w:r w:rsidR="004913F0">
        <w:rPr>
          <w:rFonts w:hint="cs"/>
          <w:rtl/>
          <w:lang w:eastAsia="he-IL"/>
        </w:rPr>
        <w:t>זה</w:t>
      </w:r>
      <w:r>
        <w:rPr>
          <w:rFonts w:hint="cs"/>
          <w:rtl/>
          <w:lang w:eastAsia="he-IL"/>
        </w:rPr>
        <w:t>.</w:t>
      </w:r>
    </w:p>
    <w:p w14:paraId="2CE93464" w14:textId="2BE4A37E" w:rsidR="00E40208" w:rsidRDefault="00E40208" w:rsidP="00883896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 w:rsidRPr="00E40208">
        <w:rPr>
          <w:rFonts w:cs="David"/>
          <w:sz w:val="24"/>
          <w:szCs w:val="24"/>
          <w:rtl/>
          <w:lang w:eastAsia="he-IL"/>
        </w:rPr>
        <w:t>הזנת הפרויקט לאתר הפרויקטים</w:t>
      </w:r>
      <w:r>
        <w:rPr>
          <w:rFonts w:cs="David" w:hint="cs"/>
          <w:sz w:val="24"/>
          <w:szCs w:val="24"/>
          <w:rtl/>
          <w:lang w:eastAsia="he-IL"/>
        </w:rPr>
        <w:t>.</w:t>
      </w:r>
      <w:r w:rsidR="00883896">
        <w:rPr>
          <w:rFonts w:cs="David" w:hint="cs"/>
          <w:sz w:val="24"/>
          <w:szCs w:val="24"/>
          <w:rtl/>
          <w:lang w:eastAsia="he-IL"/>
        </w:rPr>
        <w:t xml:space="preserve"> </w:t>
      </w:r>
    </w:p>
    <w:p w14:paraId="70454D17" w14:textId="5EC4D95B" w:rsidR="00620F00" w:rsidRDefault="00620F00" w:rsidP="00883896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>הפקת סרט</w:t>
      </w:r>
      <w:r w:rsidR="00883896">
        <w:rPr>
          <w:rFonts w:cs="David" w:hint="cs"/>
          <w:sz w:val="24"/>
          <w:szCs w:val="24"/>
          <w:rtl/>
          <w:lang w:eastAsia="he-IL"/>
        </w:rPr>
        <w:t>ון</w:t>
      </w:r>
      <w:r>
        <w:rPr>
          <w:rFonts w:cs="David" w:hint="cs"/>
          <w:sz w:val="24"/>
          <w:szCs w:val="24"/>
          <w:rtl/>
          <w:lang w:eastAsia="he-IL"/>
        </w:rPr>
        <w:t xml:space="preserve"> שיווקי (ראו הנחיות בהמשך)</w:t>
      </w:r>
    </w:p>
    <w:p w14:paraId="1909C40F" w14:textId="02491605" w:rsidR="001928D1" w:rsidRDefault="001928D1" w:rsidP="001928D1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 xml:space="preserve">הפקת סרטון שמושיות של כמה </w:t>
      </w:r>
      <w:r w:rsidR="00915DA5">
        <w:rPr>
          <w:rFonts w:cs="David" w:hint="cs"/>
          <w:sz w:val="24"/>
          <w:szCs w:val="24"/>
          <w:rtl/>
          <w:lang w:eastAsia="he-IL"/>
        </w:rPr>
        <w:t>ד</w:t>
      </w:r>
      <w:r>
        <w:rPr>
          <w:rFonts w:cs="David" w:hint="cs"/>
          <w:sz w:val="24"/>
          <w:szCs w:val="24"/>
          <w:rtl/>
          <w:lang w:eastAsia="he-IL"/>
        </w:rPr>
        <w:t>קות המראה את יכולות האפליקציה. כרגע לא חובה אלא אופציונאלי בלבד.</w:t>
      </w:r>
    </w:p>
    <w:p w14:paraId="10B4D727" w14:textId="7928FFDC" w:rsidR="001928D1" w:rsidRDefault="001928D1" w:rsidP="00FE77AD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>את המצגת עצמה נא להגיש לאתר</w:t>
      </w:r>
      <w:r w:rsidR="00CE5931">
        <w:rPr>
          <w:rFonts w:cs="David" w:hint="cs"/>
          <w:sz w:val="24"/>
          <w:szCs w:val="24"/>
          <w:rtl/>
          <w:lang w:eastAsia="he-IL"/>
        </w:rPr>
        <w:t xml:space="preserve"> ע"פ הנחיות למטה.</w:t>
      </w:r>
    </w:p>
    <w:p w14:paraId="324ECD85" w14:textId="331F9629" w:rsidR="007573FB" w:rsidRDefault="003214C0" w:rsidP="00620F00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 w:rsidRPr="00E40208">
        <w:rPr>
          <w:rFonts w:cs="David" w:hint="cs"/>
          <w:sz w:val="24"/>
          <w:szCs w:val="24"/>
          <w:rtl/>
          <w:lang w:eastAsia="he-IL"/>
        </w:rPr>
        <w:t xml:space="preserve">הגשת תוצרי היישום של הפרויקט </w:t>
      </w:r>
      <w:r w:rsidR="004D5047" w:rsidRPr="0036308F">
        <w:rPr>
          <w:rFonts w:cs="David" w:hint="cs"/>
          <w:b/>
          <w:bCs/>
          <w:sz w:val="24"/>
          <w:szCs w:val="24"/>
          <w:rtl/>
          <w:lang w:eastAsia="he-IL"/>
        </w:rPr>
        <w:t xml:space="preserve">עד </w:t>
      </w:r>
      <w:r w:rsidR="00883896" w:rsidRPr="0036308F">
        <w:rPr>
          <w:rFonts w:cs="David" w:hint="cs"/>
          <w:b/>
          <w:bCs/>
          <w:sz w:val="24"/>
          <w:szCs w:val="24"/>
          <w:rtl/>
          <w:lang w:eastAsia="he-IL"/>
        </w:rPr>
        <w:t>יומיים</w:t>
      </w:r>
      <w:r w:rsidR="00883896">
        <w:rPr>
          <w:rFonts w:cs="David" w:hint="cs"/>
          <w:sz w:val="24"/>
          <w:szCs w:val="24"/>
          <w:rtl/>
          <w:lang w:eastAsia="he-IL"/>
        </w:rPr>
        <w:t xml:space="preserve"> לפני 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 xml:space="preserve">תאריך </w:t>
      </w:r>
      <w:r w:rsidR="0036308F">
        <w:rPr>
          <w:rFonts w:cs="David" w:hint="cs"/>
          <w:sz w:val="24"/>
          <w:szCs w:val="24"/>
          <w:rtl/>
          <w:lang w:eastAsia="he-IL"/>
        </w:rPr>
        <w:t xml:space="preserve">אירוע 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>מצג</w:t>
      </w:r>
      <w:r w:rsidR="00883896">
        <w:rPr>
          <w:rFonts w:cs="David" w:hint="cs"/>
          <w:sz w:val="24"/>
          <w:szCs w:val="24"/>
          <w:rtl/>
          <w:lang w:eastAsia="he-IL"/>
        </w:rPr>
        <w:t>ו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>ת הגמר</w:t>
      </w:r>
      <w:r w:rsidR="00620F00">
        <w:rPr>
          <w:rFonts w:cs="David" w:hint="cs"/>
          <w:sz w:val="24"/>
          <w:szCs w:val="24"/>
          <w:rtl/>
          <w:lang w:eastAsia="he-IL"/>
        </w:rPr>
        <w:t xml:space="preserve"> (ראו הנחיות בהמשך)</w:t>
      </w:r>
      <w:r w:rsidR="00E40208" w:rsidRPr="00E40208">
        <w:rPr>
          <w:rFonts w:cs="David" w:hint="cs"/>
          <w:sz w:val="24"/>
          <w:szCs w:val="24"/>
          <w:rtl/>
          <w:lang w:eastAsia="he-IL"/>
        </w:rPr>
        <w:t xml:space="preserve">. </w:t>
      </w:r>
      <w:r w:rsidR="004622A6" w:rsidRPr="00A572A4">
        <w:rPr>
          <w:rFonts w:cs="David"/>
          <w:sz w:val="24"/>
          <w:szCs w:val="24"/>
          <w:rtl/>
          <w:lang w:eastAsia="he-IL"/>
        </w:rPr>
        <w:t xml:space="preserve">הגשת </w:t>
      </w:r>
      <w:r w:rsidR="0062496F">
        <w:rPr>
          <w:rFonts w:cs="David" w:hint="cs"/>
          <w:sz w:val="24"/>
          <w:szCs w:val="24"/>
          <w:rtl/>
          <w:lang w:eastAsia="he-IL"/>
        </w:rPr>
        <w:t xml:space="preserve">תוצרי הפרויקט </w:t>
      </w:r>
      <w:r w:rsidR="00B274B4">
        <w:rPr>
          <w:rFonts w:cs="David" w:hint="cs"/>
          <w:sz w:val="24"/>
          <w:szCs w:val="24"/>
          <w:rtl/>
          <w:lang w:eastAsia="he-IL"/>
        </w:rPr>
        <w:t xml:space="preserve">צריכה להיות </w:t>
      </w:r>
      <w:r w:rsidR="007573FB" w:rsidRPr="00A572A4">
        <w:rPr>
          <w:rFonts w:cs="David"/>
          <w:sz w:val="24"/>
          <w:szCs w:val="24"/>
          <w:rtl/>
          <w:lang w:eastAsia="he-IL"/>
        </w:rPr>
        <w:t>במועד</w:t>
      </w:r>
      <w:r w:rsidR="00B274B4">
        <w:rPr>
          <w:rFonts w:cs="David" w:hint="cs"/>
          <w:sz w:val="24"/>
          <w:szCs w:val="24"/>
          <w:rtl/>
          <w:lang w:eastAsia="he-IL"/>
        </w:rPr>
        <w:t>ים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 </w:t>
      </w:r>
      <w:r w:rsidR="00DF2011" w:rsidRPr="00A572A4">
        <w:rPr>
          <w:rFonts w:cs="David"/>
          <w:sz w:val="24"/>
          <w:szCs w:val="24"/>
          <w:rtl/>
          <w:lang w:eastAsia="he-IL"/>
        </w:rPr>
        <w:t>הנדרש</w:t>
      </w:r>
      <w:r w:rsidR="00B274B4">
        <w:rPr>
          <w:rFonts w:cs="David" w:hint="cs"/>
          <w:sz w:val="24"/>
          <w:szCs w:val="24"/>
          <w:rtl/>
          <w:lang w:eastAsia="he-IL"/>
        </w:rPr>
        <w:t>ים</w:t>
      </w:r>
      <w:r w:rsidR="004622A6" w:rsidRPr="00A572A4">
        <w:rPr>
          <w:rFonts w:cs="David"/>
          <w:sz w:val="24"/>
          <w:szCs w:val="24"/>
          <w:rtl/>
          <w:lang w:eastAsia="he-IL"/>
        </w:rPr>
        <w:t>.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איחור בהגשת </w:t>
      </w:r>
      <w:r>
        <w:rPr>
          <w:rFonts w:cs="David" w:hint="cs"/>
          <w:sz w:val="24"/>
          <w:szCs w:val="24"/>
          <w:rtl/>
          <w:lang w:eastAsia="he-IL"/>
        </w:rPr>
        <w:t>התוצרים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יגרע נקוד</w:t>
      </w:r>
      <w:r w:rsidR="0001401F" w:rsidRPr="00A572A4">
        <w:rPr>
          <w:rFonts w:cs="David" w:hint="cs"/>
          <w:sz w:val="24"/>
          <w:szCs w:val="24"/>
          <w:rtl/>
          <w:lang w:eastAsia="he-IL"/>
        </w:rPr>
        <w:t>ה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 </w:t>
      </w:r>
      <w:r w:rsidR="003F67EC" w:rsidRPr="00A572A4">
        <w:rPr>
          <w:rFonts w:cs="David" w:hint="cs"/>
          <w:sz w:val="24"/>
          <w:szCs w:val="24"/>
          <w:rtl/>
          <w:lang w:eastAsia="he-IL"/>
        </w:rPr>
        <w:t xml:space="preserve">אחת </w:t>
      </w:r>
      <w:r w:rsidR="007573FB" w:rsidRPr="00A572A4">
        <w:rPr>
          <w:rFonts w:cs="David"/>
          <w:sz w:val="24"/>
          <w:szCs w:val="24"/>
          <w:rtl/>
          <w:lang w:eastAsia="he-IL"/>
        </w:rPr>
        <w:t>מהציון הסופי לכל יום איחור בשל</w:t>
      </w:r>
      <w:r w:rsidR="004622A6" w:rsidRPr="00A572A4">
        <w:rPr>
          <w:rFonts w:cs="David"/>
          <w:sz w:val="24"/>
          <w:szCs w:val="24"/>
          <w:rtl/>
          <w:lang w:eastAsia="he-IL"/>
        </w:rPr>
        <w:t>ו</w:t>
      </w:r>
      <w:r w:rsidR="007573FB" w:rsidRPr="00A572A4">
        <w:rPr>
          <w:rFonts w:cs="David"/>
          <w:sz w:val="24"/>
          <w:szCs w:val="24"/>
          <w:rtl/>
          <w:lang w:eastAsia="he-IL"/>
        </w:rPr>
        <w:t>שת הימים הראשונים</w:t>
      </w:r>
      <w:r w:rsidR="004622A6" w:rsidRPr="00A572A4">
        <w:rPr>
          <w:rFonts w:cs="David"/>
          <w:sz w:val="24"/>
          <w:szCs w:val="24"/>
          <w:rtl/>
          <w:lang w:eastAsia="he-IL"/>
        </w:rPr>
        <w:t>,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ו</w:t>
      </w:r>
      <w:r w:rsidR="003F67EC" w:rsidRPr="00A572A4">
        <w:rPr>
          <w:rFonts w:cs="David" w:hint="cs"/>
          <w:sz w:val="24"/>
          <w:szCs w:val="24"/>
          <w:rtl/>
          <w:lang w:eastAsia="he-IL"/>
        </w:rPr>
        <w:t>שלוש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נקודות לכל יום לאחר מכן</w:t>
      </w:r>
      <w:r w:rsidR="00F06F23" w:rsidRPr="00A572A4">
        <w:rPr>
          <w:rFonts w:cs="David" w:hint="cs"/>
          <w:sz w:val="24"/>
          <w:szCs w:val="24"/>
          <w:rtl/>
          <w:lang w:eastAsia="he-IL"/>
        </w:rPr>
        <w:t>, אלא אם הצוות קיבל אישור מהמנחה להגשה מאוחרת</w:t>
      </w:r>
      <w:r w:rsidR="007573FB" w:rsidRPr="00A572A4">
        <w:rPr>
          <w:rFonts w:cs="David"/>
          <w:sz w:val="24"/>
          <w:szCs w:val="24"/>
          <w:rtl/>
          <w:lang w:eastAsia="he-IL"/>
        </w:rPr>
        <w:t>.</w:t>
      </w:r>
    </w:p>
    <w:p w14:paraId="142F443B" w14:textId="77777777" w:rsidR="00421CF3" w:rsidRDefault="00421CF3" w:rsidP="00421CF3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</w:p>
    <w:p w14:paraId="2E4A0047" w14:textId="69D7B911" w:rsidR="00422DA4" w:rsidRPr="00421CF3" w:rsidRDefault="00422DA4" w:rsidP="007F7A7B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  <w:bookmarkStart w:id="0" w:name="_Toc513384029"/>
      <w:r w:rsidRPr="00421CF3">
        <w:rPr>
          <w:rFonts w:eastAsia="Calibri" w:hint="cs"/>
          <w:b/>
          <w:bCs/>
          <w:sz w:val="28"/>
          <w:szCs w:val="28"/>
          <w:rtl/>
        </w:rPr>
        <w:t>הנחיות ל</w:t>
      </w:r>
      <w:r w:rsidR="00E3027B">
        <w:rPr>
          <w:rFonts w:eastAsia="Calibri" w:hint="cs"/>
          <w:b/>
          <w:bCs/>
          <w:sz w:val="28"/>
          <w:szCs w:val="28"/>
          <w:rtl/>
        </w:rPr>
        <w:t>א</w:t>
      </w:r>
      <w:r w:rsidR="00E40208">
        <w:rPr>
          <w:rFonts w:eastAsia="Calibri" w:hint="cs"/>
          <w:b/>
          <w:bCs/>
          <w:sz w:val="28"/>
          <w:szCs w:val="28"/>
          <w:rtl/>
        </w:rPr>
        <w:t>י</w:t>
      </w:r>
      <w:r w:rsidR="00E3027B">
        <w:rPr>
          <w:rFonts w:eastAsia="Calibri" w:hint="cs"/>
          <w:b/>
          <w:bCs/>
          <w:sz w:val="28"/>
          <w:szCs w:val="28"/>
          <w:rtl/>
        </w:rPr>
        <w:t xml:space="preserve">רוע </w:t>
      </w:r>
      <w:r w:rsidR="00E40208">
        <w:rPr>
          <w:rFonts w:eastAsia="Calibri" w:hint="cs"/>
          <w:b/>
          <w:bCs/>
          <w:sz w:val="28"/>
          <w:szCs w:val="28"/>
          <w:rtl/>
        </w:rPr>
        <w:t>סיום</w:t>
      </w:r>
      <w:r w:rsidR="00E40208" w:rsidRPr="00421CF3">
        <w:rPr>
          <w:rFonts w:eastAsia="Calibri" w:hint="cs"/>
          <w:b/>
          <w:bCs/>
          <w:sz w:val="28"/>
          <w:szCs w:val="28"/>
          <w:rtl/>
        </w:rPr>
        <w:t xml:space="preserve"> פרויקט גמר </w:t>
      </w:r>
      <w:r w:rsidR="00E40208" w:rsidRPr="00E40208">
        <w:rPr>
          <w:rFonts w:eastAsia="Calibri" w:hint="cs"/>
          <w:b/>
          <w:bCs/>
          <w:sz w:val="28"/>
          <w:szCs w:val="28"/>
          <w:rtl/>
        </w:rPr>
        <w:t xml:space="preserve">- </w:t>
      </w:r>
      <w:r w:rsidR="00E40208" w:rsidRPr="00E40208">
        <w:rPr>
          <w:rFonts w:eastAsia="Calibri"/>
          <w:b/>
          <w:bCs/>
          <w:sz w:val="28"/>
          <w:szCs w:val="28"/>
          <w:rtl/>
        </w:rPr>
        <w:t>מצגות גמר</w:t>
      </w:r>
      <w:r w:rsidR="00E40208" w:rsidRPr="00E40208">
        <w:rPr>
          <w:rFonts w:eastAsia="Calibri" w:hint="cs"/>
          <w:b/>
          <w:bCs/>
          <w:sz w:val="28"/>
          <w:szCs w:val="28"/>
          <w:rtl/>
        </w:rPr>
        <w:t xml:space="preserve"> חלק ב'</w:t>
      </w:r>
      <w:r w:rsidRPr="00421CF3">
        <w:rPr>
          <w:rFonts w:eastAsia="Calibri" w:hint="cs"/>
          <w:b/>
          <w:bCs/>
          <w:sz w:val="28"/>
          <w:szCs w:val="28"/>
          <w:rtl/>
        </w:rPr>
        <w:t xml:space="preserve"> </w:t>
      </w:r>
      <w:bookmarkEnd w:id="0"/>
    </w:p>
    <w:p w14:paraId="67F960B5" w14:textId="2C357AE6" w:rsidR="00D00354" w:rsidRPr="00D00354" w:rsidRDefault="00E3027B" w:rsidP="000772C8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א</w:t>
      </w:r>
      <w:r w:rsidR="00E40208">
        <w:rPr>
          <w:rFonts w:ascii="David" w:hAnsi="David" w:cs="David" w:hint="cs"/>
          <w:b/>
          <w:bCs/>
          <w:sz w:val="24"/>
          <w:szCs w:val="24"/>
          <w:rtl/>
        </w:rPr>
        <w:t>י</w:t>
      </w:r>
      <w:r>
        <w:rPr>
          <w:rFonts w:ascii="David" w:hAnsi="David" w:cs="David" w:hint="cs"/>
          <w:b/>
          <w:bCs/>
          <w:sz w:val="24"/>
          <w:szCs w:val="24"/>
          <w:rtl/>
        </w:rPr>
        <w:t>רוע כולל</w:t>
      </w:r>
      <w:r w:rsidR="00E40208">
        <w:rPr>
          <w:rFonts w:ascii="David" w:hAnsi="David" w:cs="David" w:hint="cs"/>
          <w:b/>
          <w:bCs/>
          <w:sz w:val="24"/>
          <w:szCs w:val="24"/>
          <w:rtl/>
        </w:rPr>
        <w:t xml:space="preserve">  (לכל קבוצת פרויקט): </w:t>
      </w:r>
    </w:p>
    <w:p w14:paraId="64FFF371" w14:textId="77777777" w:rsidR="00D00354" w:rsidRDefault="00D00354" w:rsidP="00942BB7">
      <w:pPr>
        <w:bidi w:val="0"/>
        <w:jc w:val="both"/>
        <w:rPr>
          <w:rtl/>
          <w:lang w:eastAsia="he-IL"/>
        </w:rPr>
      </w:pPr>
    </w:p>
    <w:p w14:paraId="4A2B2146" w14:textId="28D3B89C" w:rsidR="00D00354" w:rsidRDefault="00E3027B" w:rsidP="00620F00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 xml:space="preserve">מצגת 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רקע על הפרויקט </w:t>
      </w:r>
      <w:r w:rsidR="001B7E44">
        <w:rPr>
          <w:rFonts w:ascii="Arial" w:eastAsia="Calibri" w:hAnsi="Arial" w:cs="David" w:hint="cs"/>
          <w:sz w:val="24"/>
          <w:szCs w:val="24"/>
          <w:rtl/>
        </w:rPr>
        <w:t>(</w:t>
      </w:r>
      <w:r w:rsidR="00620F00">
        <w:rPr>
          <w:rFonts w:ascii="Arial" w:eastAsia="Calibri" w:hAnsi="Arial" w:cs="David" w:hint="cs"/>
          <w:sz w:val="24"/>
          <w:szCs w:val="24"/>
          <w:rtl/>
        </w:rPr>
        <w:t xml:space="preserve">עד </w:t>
      </w:r>
      <w:r w:rsidR="00A07858">
        <w:rPr>
          <w:rFonts w:ascii="Arial" w:eastAsia="Calibri" w:hAnsi="Arial" w:cs="David" w:hint="cs"/>
          <w:sz w:val="24"/>
          <w:szCs w:val="24"/>
          <w:rtl/>
        </w:rPr>
        <w:t>5</w:t>
      </w:r>
      <w:r w:rsidR="00E40208">
        <w:rPr>
          <w:rFonts w:ascii="Arial" w:eastAsia="Calibri" w:hAnsi="Arial" w:cs="David" w:hint="cs"/>
          <w:sz w:val="24"/>
          <w:szCs w:val="24"/>
          <w:rtl/>
        </w:rPr>
        <w:t xml:space="preserve"> </w:t>
      </w:r>
      <w:r w:rsidR="001B7E44">
        <w:rPr>
          <w:rFonts w:ascii="Arial" w:eastAsia="Calibri" w:hAnsi="Arial" w:cs="David" w:hint="cs"/>
          <w:sz w:val="24"/>
          <w:szCs w:val="24"/>
          <w:rtl/>
        </w:rPr>
        <w:t>דקות)</w:t>
      </w:r>
    </w:p>
    <w:p w14:paraId="73A8517E" w14:textId="77777777" w:rsidR="001B7E44" w:rsidRDefault="008C60EA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0772C8">
        <w:rPr>
          <w:rFonts w:ascii="Arial" w:hAnsi="Arial" w:cs="David" w:hint="cs"/>
          <w:szCs w:val="24"/>
          <w:rtl/>
        </w:rPr>
        <w:t>ה</w:t>
      </w:r>
      <w:r w:rsidR="009E5E9E">
        <w:rPr>
          <w:rFonts w:ascii="Arial" w:hAnsi="Arial" w:cs="David" w:hint="cs"/>
          <w:szCs w:val="24"/>
          <w:rtl/>
        </w:rPr>
        <w:t>מיזם/</w:t>
      </w:r>
      <w:r w:rsidR="000772C8">
        <w:rPr>
          <w:rFonts w:ascii="Arial" w:hAnsi="Arial" w:cs="David" w:hint="cs"/>
          <w:szCs w:val="24"/>
          <w:rtl/>
        </w:rPr>
        <w:t>ה</w:t>
      </w:r>
      <w:r w:rsidR="009E5E9E">
        <w:rPr>
          <w:rFonts w:ascii="Arial" w:hAnsi="Arial" w:cs="David" w:hint="cs"/>
          <w:szCs w:val="24"/>
          <w:rtl/>
        </w:rPr>
        <w:t>ארגון</w:t>
      </w:r>
    </w:p>
    <w:p w14:paraId="1B4B5187" w14:textId="77777777" w:rsidR="009E5E9E" w:rsidRPr="009E5E9E" w:rsidRDefault="009E5E9E" w:rsidP="00E3027B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 w:rsidRPr="009E5E9E">
        <w:rPr>
          <w:rFonts w:ascii="Arial" w:hAnsi="Arial" w:cs="David" w:hint="cs"/>
          <w:szCs w:val="24"/>
          <w:rtl/>
        </w:rPr>
        <w:t>תיאור מצב קיים: תהליכים מרכזיים קיימים או מתכננים</w:t>
      </w:r>
      <w:r>
        <w:rPr>
          <w:rFonts w:ascii="Arial" w:hAnsi="Arial" w:cs="David" w:hint="cs"/>
          <w:szCs w:val="24"/>
          <w:rtl/>
        </w:rPr>
        <w:t xml:space="preserve">, בעיות וצרכים, או </w:t>
      </w:r>
      <w:r>
        <w:rPr>
          <w:rFonts w:ascii="Arial" w:hAnsi="Arial" w:cs="David"/>
          <w:szCs w:val="24"/>
        </w:rPr>
        <w:t>pains and gains</w:t>
      </w:r>
      <w:r>
        <w:rPr>
          <w:rFonts w:ascii="Arial" w:hAnsi="Arial" w:cs="David" w:hint="cs"/>
          <w:szCs w:val="24"/>
          <w:rtl/>
        </w:rPr>
        <w:t xml:space="preserve">. </w:t>
      </w:r>
    </w:p>
    <w:p w14:paraId="33835A2C" w14:textId="74E4DD0B" w:rsidR="001B7E44" w:rsidRDefault="008C60EA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1B7E44">
        <w:rPr>
          <w:rFonts w:ascii="Arial" w:hAnsi="Arial" w:cs="David"/>
          <w:szCs w:val="24"/>
          <w:rtl/>
        </w:rPr>
        <w:t>הפתרון</w:t>
      </w:r>
      <w:r w:rsidR="009E5E9E">
        <w:rPr>
          <w:rFonts w:ascii="Arial" w:hAnsi="Arial" w:cs="David" w:hint="cs"/>
          <w:szCs w:val="24"/>
          <w:rtl/>
        </w:rPr>
        <w:t xml:space="preserve"> המוצע, כולל </w:t>
      </w:r>
      <w:r w:rsidR="000772C8">
        <w:rPr>
          <w:rFonts w:ascii="Arial" w:hAnsi="Arial" w:cs="David" w:hint="cs"/>
          <w:szCs w:val="24"/>
          <w:rtl/>
        </w:rPr>
        <w:t xml:space="preserve">מטרות המערכת, </w:t>
      </w:r>
      <w:r w:rsidR="009E5E9E">
        <w:rPr>
          <w:rFonts w:ascii="Arial" w:hAnsi="Arial" w:cs="David" w:hint="cs"/>
          <w:szCs w:val="24"/>
          <w:rtl/>
        </w:rPr>
        <w:t xml:space="preserve">משתמשי המערכת, </w:t>
      </w:r>
      <w:r>
        <w:rPr>
          <w:rFonts w:ascii="Arial" w:hAnsi="Arial" w:cs="David" w:hint="cs"/>
          <w:szCs w:val="24"/>
          <w:rtl/>
        </w:rPr>
        <w:t>דרישות המערכת העיקריות,</w:t>
      </w:r>
      <w:r w:rsidR="000772C8">
        <w:rPr>
          <w:rFonts w:ascii="Arial" w:hAnsi="Arial" w:cs="David" w:hint="cs"/>
          <w:szCs w:val="24"/>
          <w:rtl/>
        </w:rPr>
        <w:t xml:space="preserve"> </w:t>
      </w:r>
      <w:r w:rsidR="009E5E9E">
        <w:rPr>
          <w:rFonts w:ascii="Arial" w:hAnsi="Arial" w:cs="David" w:hint="cs"/>
          <w:szCs w:val="24"/>
          <w:rtl/>
        </w:rPr>
        <w:t>מודולים מרכזיים</w:t>
      </w:r>
      <w:r w:rsidR="000772C8">
        <w:rPr>
          <w:rFonts w:ascii="Arial" w:eastAsia="Calibri" w:hAnsi="Arial" w:cs="David" w:hint="cs"/>
          <w:sz w:val="24"/>
          <w:szCs w:val="24"/>
          <w:rtl/>
        </w:rPr>
        <w:t xml:space="preserve">. </w:t>
      </w:r>
    </w:p>
    <w:p w14:paraId="51271151" w14:textId="77777777" w:rsidR="000772C8" w:rsidRPr="000772C8" w:rsidRDefault="000772C8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 w:rsidRPr="000772C8">
        <w:rPr>
          <w:rFonts w:ascii="Arial" w:hAnsi="Arial" w:cs="David"/>
          <w:szCs w:val="24"/>
          <w:rtl/>
        </w:rPr>
        <w:t>אם מצאתם חלופה מעניינת – כדאי להציג</w:t>
      </w:r>
    </w:p>
    <w:p w14:paraId="62D02744" w14:textId="77777777" w:rsidR="001B7E44" w:rsidRDefault="008C60EA" w:rsidP="008C60EA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1B7E44">
        <w:rPr>
          <w:rFonts w:ascii="Arial" w:hAnsi="Arial" w:cs="David"/>
          <w:szCs w:val="24"/>
          <w:rtl/>
        </w:rPr>
        <w:t>הטכנולוגיה</w:t>
      </w:r>
      <w:r>
        <w:rPr>
          <w:rFonts w:ascii="Arial" w:hAnsi="Arial" w:cs="David" w:hint="cs"/>
          <w:szCs w:val="24"/>
          <w:rtl/>
        </w:rPr>
        <w:t xml:space="preserve"> שנעשה בה </w:t>
      </w:r>
      <w:r w:rsidR="001B7E44">
        <w:rPr>
          <w:rFonts w:ascii="Arial" w:hAnsi="Arial" w:cs="David"/>
          <w:szCs w:val="24"/>
          <w:rtl/>
        </w:rPr>
        <w:t xml:space="preserve">שימוש </w:t>
      </w:r>
      <w:r>
        <w:rPr>
          <w:rFonts w:ascii="Arial" w:hAnsi="Arial" w:cs="David" w:hint="cs"/>
          <w:szCs w:val="24"/>
          <w:rtl/>
        </w:rPr>
        <w:t>(</w:t>
      </w:r>
      <w:r w:rsidR="001B7E44">
        <w:rPr>
          <w:rFonts w:ascii="Arial" w:hAnsi="Arial" w:cs="David"/>
          <w:szCs w:val="24"/>
          <w:rtl/>
        </w:rPr>
        <w:t>בכלים/שיטות/טכנולוגיות חדשניות</w:t>
      </w:r>
      <w:r>
        <w:rPr>
          <w:rFonts w:ascii="Arial" w:hAnsi="Arial" w:cs="David" w:hint="cs"/>
          <w:szCs w:val="24"/>
          <w:rtl/>
        </w:rPr>
        <w:t>)</w:t>
      </w:r>
    </w:p>
    <w:p w14:paraId="667F498C" w14:textId="77777777" w:rsidR="000772C8" w:rsidRPr="000772C8" w:rsidRDefault="008C60EA" w:rsidP="00E3027B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0772C8">
        <w:rPr>
          <w:rFonts w:ascii="Arial" w:hAnsi="Arial" w:cs="David" w:hint="cs"/>
          <w:szCs w:val="24"/>
          <w:rtl/>
        </w:rPr>
        <w:t xml:space="preserve">ציון </w:t>
      </w:r>
      <w:r w:rsidR="001B7E44" w:rsidRPr="000772C8">
        <w:rPr>
          <w:rFonts w:ascii="Arial" w:hAnsi="Arial" w:cs="David"/>
          <w:szCs w:val="24"/>
          <w:rtl/>
        </w:rPr>
        <w:t>האלמנט החכם / האתגר בבניית המערכת</w:t>
      </w:r>
    </w:p>
    <w:p w14:paraId="7366DFEF" w14:textId="77777777" w:rsidR="00A07858" w:rsidRDefault="00A07858" w:rsidP="00A07858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/>
          <w:szCs w:val="24"/>
          <w:rtl/>
        </w:rPr>
        <w:t xml:space="preserve">סרטון הפרויקט (סרטון עם דגש שיווקי, מומלץ </w:t>
      </w:r>
      <w:r>
        <w:rPr>
          <w:rFonts w:ascii="Arial" w:hAnsi="Arial" w:cs="David" w:hint="cs"/>
          <w:szCs w:val="24"/>
          <w:rtl/>
        </w:rPr>
        <w:t>ב</w:t>
      </w:r>
      <w:r>
        <w:rPr>
          <w:rFonts w:ascii="Arial" w:hAnsi="Arial" w:cs="David"/>
          <w:szCs w:val="24"/>
          <w:rtl/>
        </w:rPr>
        <w:t xml:space="preserve">אורך של </w:t>
      </w:r>
      <w:r>
        <w:rPr>
          <w:rFonts w:ascii="Arial" w:hAnsi="Arial" w:cs="David" w:hint="cs"/>
          <w:szCs w:val="24"/>
          <w:rtl/>
        </w:rPr>
        <w:t>2-</w:t>
      </w:r>
      <w:r>
        <w:rPr>
          <w:rFonts w:ascii="Arial" w:hAnsi="Arial" w:cs="David"/>
          <w:szCs w:val="24"/>
          <w:rtl/>
        </w:rPr>
        <w:t>3 דקות</w:t>
      </w:r>
      <w:r>
        <w:rPr>
          <w:rFonts w:ascii="Arial" w:hAnsi="Arial" w:cs="David" w:hint="cs"/>
          <w:szCs w:val="24"/>
          <w:rtl/>
        </w:rPr>
        <w:t>)</w:t>
      </w:r>
      <w:r>
        <w:rPr>
          <w:rFonts w:ascii="Arial" w:hAnsi="Arial" w:cs="David"/>
          <w:szCs w:val="24"/>
          <w:rtl/>
        </w:rPr>
        <w:t xml:space="preserve"> </w:t>
      </w:r>
    </w:p>
    <w:p w14:paraId="4CA9DA65" w14:textId="68980FAA" w:rsidR="00A07858" w:rsidRPr="00620F00" w:rsidRDefault="00A07858" w:rsidP="00F415F1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620F00">
        <w:rPr>
          <w:rFonts w:ascii="Arial" w:hAnsi="Arial" w:cs="David"/>
          <w:szCs w:val="24"/>
          <w:rtl/>
        </w:rPr>
        <w:t xml:space="preserve">את הסרטון </w:t>
      </w:r>
      <w:r w:rsidRPr="00620F00">
        <w:rPr>
          <w:rFonts w:ascii="Arial" w:hAnsi="Arial" w:cs="David" w:hint="cs"/>
          <w:szCs w:val="24"/>
          <w:rtl/>
        </w:rPr>
        <w:t xml:space="preserve">השיווקי </w:t>
      </w:r>
      <w:r w:rsidRPr="00620F00">
        <w:rPr>
          <w:rFonts w:ascii="Arial" w:hAnsi="Arial" w:cs="David"/>
          <w:szCs w:val="24"/>
          <w:rtl/>
        </w:rPr>
        <w:t>אפשר להפיק במגוון כלים</w:t>
      </w:r>
      <w:r w:rsidR="00F415F1">
        <w:rPr>
          <w:rFonts w:ascii="Arial" w:hAnsi="Arial" w:cs="David" w:hint="cs"/>
          <w:szCs w:val="24"/>
          <w:rtl/>
        </w:rPr>
        <w:t xml:space="preserve">, אבל </w:t>
      </w:r>
      <w:r w:rsidR="00F415F1" w:rsidRPr="00D46CE7">
        <w:rPr>
          <w:rFonts w:ascii="Arial" w:hAnsi="Arial" w:cs="David" w:hint="cs"/>
          <w:b/>
          <w:bCs/>
          <w:szCs w:val="24"/>
          <w:u w:val="single"/>
          <w:rtl/>
        </w:rPr>
        <w:t>אסור</w:t>
      </w:r>
      <w:r w:rsidR="00F415F1">
        <w:rPr>
          <w:rFonts w:ascii="Arial" w:hAnsi="Arial" w:cs="David" w:hint="cs"/>
          <w:szCs w:val="24"/>
          <w:rtl/>
        </w:rPr>
        <w:t xml:space="preserve"> </w:t>
      </w:r>
      <w:r w:rsidRPr="00620F00">
        <w:rPr>
          <w:rFonts w:ascii="Arial" w:hAnsi="Arial" w:cs="David"/>
          <w:szCs w:val="24"/>
        </w:rPr>
        <w:t>PowToon</w:t>
      </w:r>
      <w:r w:rsidRPr="00620F00">
        <w:rPr>
          <w:rFonts w:ascii="Arial" w:hAnsi="Arial" w:cs="David"/>
          <w:szCs w:val="24"/>
          <w:rtl/>
        </w:rPr>
        <w:t xml:space="preserve">. יש להעלות אותו </w:t>
      </w:r>
      <w:proofErr w:type="spellStart"/>
      <w:r w:rsidRPr="00620F00">
        <w:rPr>
          <w:rFonts w:ascii="Arial" w:hAnsi="Arial" w:cs="David"/>
          <w:szCs w:val="24"/>
          <w:rtl/>
        </w:rPr>
        <w:t>ליוטיוב</w:t>
      </w:r>
      <w:proofErr w:type="spellEnd"/>
      <w:r w:rsidRPr="00620F00">
        <w:rPr>
          <w:rFonts w:ascii="Arial" w:hAnsi="Arial" w:cs="David"/>
          <w:szCs w:val="24"/>
          <w:rtl/>
        </w:rPr>
        <w:t>.</w:t>
      </w:r>
    </w:p>
    <w:p w14:paraId="3C3564A3" w14:textId="68137DA6" w:rsidR="001B7E44" w:rsidRDefault="00E3027B" w:rsidP="00942BB7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D00354">
        <w:rPr>
          <w:rFonts w:ascii="Arial" w:eastAsia="Calibri" w:hAnsi="Arial" w:cs="David" w:hint="cs"/>
          <w:sz w:val="24"/>
          <w:szCs w:val="24"/>
          <w:rtl/>
        </w:rPr>
        <w:t>הצג</w:t>
      </w:r>
      <w:r>
        <w:rPr>
          <w:rFonts w:ascii="Arial" w:eastAsia="Calibri" w:hAnsi="Arial" w:cs="David" w:hint="cs"/>
          <w:sz w:val="24"/>
          <w:szCs w:val="24"/>
          <w:rtl/>
        </w:rPr>
        <w:t>ה בפועל של</w:t>
      </w:r>
      <w:r w:rsidRPr="00D00354">
        <w:rPr>
          <w:rFonts w:ascii="Arial" w:eastAsia="Calibri" w:hAnsi="Arial" w:cs="David" w:hint="cs"/>
          <w:sz w:val="24"/>
          <w:szCs w:val="24"/>
          <w:rtl/>
        </w:rPr>
        <w:t xml:space="preserve"> 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מערכת עובדת </w:t>
      </w:r>
      <w:r w:rsidR="001B7E44">
        <w:rPr>
          <w:rFonts w:ascii="Arial" w:eastAsia="Calibri" w:hAnsi="Arial" w:cs="David" w:hint="cs"/>
          <w:sz w:val="24"/>
          <w:szCs w:val="24"/>
          <w:rtl/>
        </w:rPr>
        <w:t xml:space="preserve">(15 דקות) </w:t>
      </w:r>
      <w:r w:rsidR="00D00354" w:rsidRPr="00D00354">
        <w:rPr>
          <w:rFonts w:ascii="Arial" w:eastAsia="Calibri" w:hAnsi="Arial" w:cs="David"/>
          <w:sz w:val="24"/>
          <w:szCs w:val="24"/>
          <w:rtl/>
        </w:rPr>
        <w:t>–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 </w:t>
      </w:r>
    </w:p>
    <w:p w14:paraId="6762A6D1" w14:textId="77777777" w:rsidR="001B7E44" w:rsidRDefault="001B7E44" w:rsidP="008C60EA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1B7E44">
        <w:rPr>
          <w:rFonts w:ascii="Arial" w:hAnsi="Arial" w:cs="David"/>
          <w:szCs w:val="24"/>
          <w:rtl/>
        </w:rPr>
        <w:lastRenderedPageBreak/>
        <w:t xml:space="preserve">חובה להראות מערכת עובדת על </w:t>
      </w:r>
      <w:r w:rsidR="008C60EA">
        <w:rPr>
          <w:rFonts w:ascii="Arial" w:hAnsi="Arial" w:cs="David" w:hint="cs"/>
          <w:szCs w:val="24"/>
          <w:rtl/>
        </w:rPr>
        <w:t xml:space="preserve">גבי </w:t>
      </w:r>
      <w:r w:rsidRPr="001B7E44">
        <w:rPr>
          <w:rFonts w:ascii="Arial" w:hAnsi="Arial" w:cs="David"/>
          <w:szCs w:val="24"/>
          <w:rtl/>
        </w:rPr>
        <w:t xml:space="preserve">השרת של </w:t>
      </w:r>
      <w:proofErr w:type="spellStart"/>
      <w:r w:rsidRPr="001B7E44">
        <w:rPr>
          <w:rFonts w:ascii="Arial" w:hAnsi="Arial" w:cs="David"/>
          <w:szCs w:val="24"/>
          <w:rtl/>
        </w:rPr>
        <w:t>רופין</w:t>
      </w:r>
      <w:proofErr w:type="spellEnd"/>
      <w:r w:rsidR="008C60EA">
        <w:rPr>
          <w:rFonts w:ascii="Arial" w:hAnsi="Arial" w:cs="David" w:hint="cs"/>
          <w:szCs w:val="24"/>
          <w:rtl/>
        </w:rPr>
        <w:t xml:space="preserve"> </w:t>
      </w:r>
      <w:r w:rsidR="008C60EA">
        <w:rPr>
          <w:rFonts w:ascii="Arial" w:hAnsi="Arial" w:cs="David"/>
          <w:szCs w:val="24"/>
          <w:rtl/>
        </w:rPr>
        <w:t xml:space="preserve">: </w:t>
      </w:r>
      <w:hyperlink r:id="rId9" w:history="1">
        <w:r w:rsidR="008C60EA">
          <w:rPr>
            <w:rStyle w:val="Hyperlink"/>
            <w:rFonts w:ascii="Arial" w:hAnsi="Arial" w:cs="David"/>
            <w:szCs w:val="24"/>
          </w:rPr>
          <w:t>proj.ruppin.ac.il</w:t>
        </w:r>
      </w:hyperlink>
    </w:p>
    <w:p w14:paraId="4EA68574" w14:textId="77777777" w:rsidR="00D00354" w:rsidRPr="008C60EA" w:rsidRDefault="00D00354" w:rsidP="001B7E44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1B7E44">
        <w:rPr>
          <w:rFonts w:ascii="Arial" w:eastAsia="Calibri" w:hAnsi="Arial" w:cs="David" w:hint="cs"/>
          <w:sz w:val="24"/>
          <w:szCs w:val="24"/>
          <w:rtl/>
        </w:rPr>
        <w:t>יש להציג את התרחישים המרכזיים והמעניינים.</w:t>
      </w:r>
    </w:p>
    <w:p w14:paraId="5E9462B5" w14:textId="77777777" w:rsidR="00F67311" w:rsidRDefault="001B7E44" w:rsidP="00942BB7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9E5E9E">
        <w:rPr>
          <w:rFonts w:ascii="Arial" w:eastAsia="Calibri" w:hAnsi="Arial" w:cs="David" w:hint="cs"/>
          <w:sz w:val="24"/>
          <w:szCs w:val="24"/>
          <w:rtl/>
        </w:rPr>
        <w:t>מענה לשאלות השופטים (5 דקות)</w:t>
      </w:r>
    </w:p>
    <w:p w14:paraId="7D9B9C0E" w14:textId="77777777" w:rsidR="00EA65DC" w:rsidRDefault="00EA65DC" w:rsidP="00EA65DC">
      <w:pPr>
        <w:spacing w:line="360" w:lineRule="auto"/>
        <w:jc w:val="both"/>
        <w:rPr>
          <w:rFonts w:ascii="Arial" w:eastAsia="Calibri" w:hAnsi="Arial" w:cs="David"/>
          <w:sz w:val="24"/>
          <w:szCs w:val="24"/>
          <w:rtl/>
        </w:rPr>
      </w:pPr>
    </w:p>
    <w:p w14:paraId="55BED147" w14:textId="77777777" w:rsidR="00EA65DC" w:rsidRPr="00EA65DC" w:rsidRDefault="00EA65DC" w:rsidP="00EA65DC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EA65DC">
        <w:rPr>
          <w:rFonts w:eastAsia="Calibri"/>
          <w:b/>
          <w:bCs/>
          <w:sz w:val="28"/>
          <w:szCs w:val="28"/>
          <w:rtl/>
        </w:rPr>
        <w:t>דגשים להצגה</w:t>
      </w:r>
    </w:p>
    <w:p w14:paraId="146F64F1" w14:textId="055338A9" w:rsidR="00480BF0" w:rsidRDefault="00480BF0" w:rsidP="0036308F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>השתמשו</w:t>
      </w:r>
      <w:r w:rsidR="00E40208">
        <w:rPr>
          <w:rFonts w:ascii="Arial" w:eastAsia="Calibri" w:hAnsi="Arial" w:cs="David" w:hint="cs"/>
          <w:sz w:val="24"/>
          <w:szCs w:val="24"/>
          <w:rtl/>
        </w:rPr>
        <w:t xml:space="preserve"> ב </w:t>
      </w:r>
      <w:r w:rsidR="00E40208">
        <w:rPr>
          <w:rFonts w:ascii="Arial" w:eastAsia="Calibri" w:hAnsi="Arial" w:cs="David"/>
          <w:sz w:val="24"/>
          <w:szCs w:val="24"/>
        </w:rPr>
        <w:t>PowerPoint</w:t>
      </w:r>
      <w:r>
        <w:rPr>
          <w:rFonts w:ascii="Arial" w:eastAsia="Calibri" w:hAnsi="Arial" w:cs="David"/>
          <w:sz w:val="24"/>
          <w:szCs w:val="24"/>
          <w:rtl/>
        </w:rPr>
        <w:t xml:space="preserve">, </w:t>
      </w:r>
      <w:proofErr w:type="spellStart"/>
      <w:r w:rsidR="00E40208">
        <w:rPr>
          <w:rFonts w:ascii="Arial" w:eastAsia="Calibri" w:hAnsi="Arial" w:cs="David"/>
          <w:sz w:val="24"/>
          <w:szCs w:val="24"/>
        </w:rPr>
        <w:t>prezi</w:t>
      </w:r>
      <w:proofErr w:type="spellEnd"/>
      <w:r>
        <w:rPr>
          <w:rFonts w:ascii="Arial" w:eastAsia="Calibri" w:hAnsi="Arial" w:cs="David"/>
          <w:sz w:val="24"/>
          <w:szCs w:val="24"/>
          <w:rtl/>
        </w:rPr>
        <w:t xml:space="preserve">, </w:t>
      </w:r>
      <w:proofErr w:type="spellStart"/>
      <w:r w:rsidR="00E40208">
        <w:rPr>
          <w:rFonts w:ascii="Arial" w:eastAsia="Calibri" w:hAnsi="Arial" w:cs="David"/>
          <w:sz w:val="24"/>
          <w:szCs w:val="24"/>
        </w:rPr>
        <w:t>Emaze</w:t>
      </w:r>
      <w:proofErr w:type="spellEnd"/>
      <w:r w:rsidR="00E40208">
        <w:rPr>
          <w:rFonts w:ascii="Arial" w:eastAsia="Calibri" w:hAnsi="Arial" w:cs="David" w:hint="cs"/>
          <w:sz w:val="24"/>
          <w:szCs w:val="24"/>
          <w:rtl/>
        </w:rPr>
        <w:t xml:space="preserve">, </w:t>
      </w:r>
      <w:r>
        <w:rPr>
          <w:rFonts w:ascii="Arial" w:eastAsia="Calibri" w:hAnsi="Arial" w:cs="David"/>
          <w:sz w:val="24"/>
          <w:szCs w:val="24"/>
          <w:rtl/>
        </w:rPr>
        <w:t>או כל כלי רלוונטי אחר</w:t>
      </w:r>
      <w:r w:rsidR="0036308F">
        <w:rPr>
          <w:rFonts w:ascii="Arial" w:eastAsia="Calibri" w:hAnsi="Arial" w:cs="David" w:hint="cs"/>
          <w:sz w:val="24"/>
          <w:szCs w:val="24"/>
          <w:rtl/>
        </w:rPr>
        <w:t xml:space="preserve"> להכנת </w:t>
      </w:r>
      <w:r>
        <w:rPr>
          <w:rFonts w:ascii="Arial" w:eastAsia="Calibri" w:hAnsi="Arial" w:cs="David" w:hint="cs"/>
          <w:sz w:val="24"/>
          <w:szCs w:val="24"/>
          <w:rtl/>
        </w:rPr>
        <w:t>מצגת.</w:t>
      </w:r>
    </w:p>
    <w:p w14:paraId="1080245B" w14:textId="77777777" w:rsidR="000772C8" w:rsidRPr="00EA65DC" w:rsidRDefault="000772C8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  <w:rtl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>ודאו שאין שגיאות כתיב וניסוחים לא ברורים.</w:t>
      </w:r>
    </w:p>
    <w:p w14:paraId="1EFF7062" w14:textId="77777777" w:rsidR="00EA65DC" w:rsidRDefault="00EA65DC" w:rsidP="00EA65DC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>תרגלו את כל שלבי ההצגה, בצעו חזרות על המצגות והדגמות התוכנה.</w:t>
      </w:r>
    </w:p>
    <w:p w14:paraId="4887115B" w14:textId="77777777" w:rsidR="000772C8" w:rsidRPr="0099465E" w:rsidRDefault="000772C8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 xml:space="preserve">בדקו </w:t>
      </w:r>
      <w:r w:rsidRPr="0099465E">
        <w:rPr>
          <w:rFonts w:ascii="Arial" w:eastAsia="Calibri" w:hAnsi="Arial" w:cs="David"/>
          <w:sz w:val="24"/>
          <w:szCs w:val="24"/>
          <w:rtl/>
        </w:rPr>
        <w:t xml:space="preserve">את המצגת יום קודם בחדר המצגות </w:t>
      </w:r>
      <w:r>
        <w:rPr>
          <w:rFonts w:ascii="Arial" w:eastAsia="Calibri" w:hAnsi="Arial" w:cs="David" w:hint="cs"/>
          <w:sz w:val="24"/>
          <w:szCs w:val="24"/>
          <w:rtl/>
        </w:rPr>
        <w:t>וודאו שאין בעיות בהצגה.</w:t>
      </w:r>
    </w:p>
    <w:p w14:paraId="00B19AEB" w14:textId="77777777" w:rsidR="00EA65DC" w:rsidRDefault="00EA65DC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>הי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מנעו משינויים </w:t>
      </w:r>
      <w:r w:rsidR="000772C8">
        <w:rPr>
          <w:rFonts w:ascii="Arial" w:eastAsia="Calibri" w:hAnsi="Arial" w:cs="David" w:hint="cs"/>
          <w:sz w:val="24"/>
          <w:szCs w:val="24"/>
          <w:rtl/>
        </w:rPr>
        <w:t>של ה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רגע האחרון. זה </w:t>
      </w:r>
      <w:r>
        <w:rPr>
          <w:rFonts w:ascii="Arial" w:eastAsia="Calibri" w:hAnsi="Arial" w:cs="David" w:hint="cs"/>
          <w:sz w:val="24"/>
          <w:szCs w:val="24"/>
          <w:rtl/>
        </w:rPr>
        <w:t>עלול לה</w:t>
      </w:r>
      <w:r w:rsidRPr="00EA65DC">
        <w:rPr>
          <w:rFonts w:ascii="Arial" w:eastAsia="Calibri" w:hAnsi="Arial" w:cs="David"/>
          <w:sz w:val="24"/>
          <w:szCs w:val="24"/>
          <w:rtl/>
        </w:rPr>
        <w:t>וביל למשפט הבא: "אנחנו לא מבינים למה זה לא עובד, בלילה זה עבד לנו. בני, עשית שינויים בשרת?"</w:t>
      </w:r>
    </w:p>
    <w:p w14:paraId="31D5A6E2" w14:textId="731E66FA" w:rsidR="00620F00" w:rsidRDefault="00620F00" w:rsidP="00BC2FCF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>הצגת אפליקציית מובייל – ניתן להציג</w:t>
      </w:r>
      <w:r w:rsidR="00CE5931">
        <w:rPr>
          <w:rFonts w:ascii="Arial" w:eastAsia="Calibri" w:hAnsi="Arial" w:cs="David" w:hint="cs"/>
          <w:sz w:val="24"/>
          <w:szCs w:val="24"/>
          <w:rtl/>
        </w:rPr>
        <w:t xml:space="preserve"> שיתוף למקרן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 </w:t>
      </w:r>
      <w:r w:rsidR="00883896">
        <w:rPr>
          <w:rFonts w:ascii="Arial" w:eastAsia="Calibri" w:hAnsi="Arial" w:cs="David" w:hint="cs"/>
          <w:sz w:val="24"/>
          <w:szCs w:val="24"/>
          <w:rtl/>
        </w:rPr>
        <w:t xml:space="preserve">באמצעות </w:t>
      </w:r>
      <w:r w:rsidR="00F30694">
        <w:rPr>
          <w:rFonts w:ascii="Arial" w:eastAsia="Calibri" w:hAnsi="Arial" w:cs="David"/>
          <w:sz w:val="24"/>
          <w:szCs w:val="24"/>
        </w:rPr>
        <w:t>ZOOM</w:t>
      </w:r>
      <w:r w:rsidR="00915DA5">
        <w:rPr>
          <w:rFonts w:ascii="Arial" w:eastAsia="Calibri" w:hAnsi="Arial" w:cs="David" w:hint="cs"/>
          <w:sz w:val="24"/>
          <w:szCs w:val="24"/>
          <w:rtl/>
        </w:rPr>
        <w:t>.</w:t>
      </w:r>
    </w:p>
    <w:p w14:paraId="3890C818" w14:textId="4A9DBC7D" w:rsidR="00480BF0" w:rsidRPr="0099465E" w:rsidRDefault="00480BF0" w:rsidP="00A54FA9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</w:pPr>
      <w:r w:rsidRPr="0099465E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השתדלו להיות יצירתיים כד</w:t>
      </w:r>
      <w:r w:rsidR="00A54FA9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י שלא כל המצגות תיראנה אותו דבר</w:t>
      </w:r>
      <w:r w:rsidR="00A54FA9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 xml:space="preserve">. חשוב 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 xml:space="preserve">להדגיש את </w:t>
      </w:r>
      <w:r w:rsidR="00883896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ה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שונה, את המיוחד, ואת התרומה הייחודית של הפרויקט של</w:t>
      </w:r>
      <w:r w:rsidR="00A54FA9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כ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ם</w:t>
      </w:r>
      <w:r w:rsidR="00883896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.</w:t>
      </w:r>
    </w:p>
    <w:p w14:paraId="25590655" w14:textId="77777777" w:rsidR="009D541A" w:rsidRDefault="009D541A" w:rsidP="009D541A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6354A000" w14:textId="77777777" w:rsidR="009D541A" w:rsidRPr="009D541A" w:rsidRDefault="009D541A" w:rsidP="009D541A">
      <w:pPr>
        <w:spacing w:line="360" w:lineRule="auto"/>
        <w:ind w:left="-58"/>
        <w:jc w:val="both"/>
        <w:rPr>
          <w:rFonts w:cs="David"/>
          <w:szCs w:val="24"/>
        </w:rPr>
      </w:pPr>
      <w:r w:rsidRPr="009D541A">
        <w:rPr>
          <w:rFonts w:cs="David"/>
          <w:szCs w:val="24"/>
          <w:rtl/>
        </w:rPr>
        <w:t xml:space="preserve">באתר הקורס, תוכלו לראות שתי מצגות לדוגמא. המצגות אינן מושלמות, ומשמשות כדוגמא לאופן שבו אותם סטודנטים בחרו להציג את הפרויקטים שלהם. </w:t>
      </w:r>
    </w:p>
    <w:p w14:paraId="408B17E3" w14:textId="77777777" w:rsidR="00480BF0" w:rsidRPr="009D541A" w:rsidRDefault="00480BF0" w:rsidP="009D541A">
      <w:pPr>
        <w:spacing w:line="360" w:lineRule="auto"/>
        <w:ind w:left="-58"/>
        <w:jc w:val="both"/>
        <w:rPr>
          <w:rFonts w:cs="David"/>
          <w:szCs w:val="24"/>
          <w:rtl/>
        </w:rPr>
      </w:pPr>
    </w:p>
    <w:p w14:paraId="6CA12344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" w:name="_Toc511128293"/>
      <w:bookmarkStart w:id="2" w:name="_Toc511128386"/>
      <w:bookmarkStart w:id="3" w:name="_Toc511128444"/>
      <w:bookmarkStart w:id="4" w:name="_Toc511995294"/>
      <w:bookmarkStart w:id="5" w:name="_Toc513383830"/>
      <w:bookmarkStart w:id="6" w:name="_Toc513384032"/>
      <w:bookmarkEnd w:id="1"/>
      <w:bookmarkEnd w:id="2"/>
      <w:bookmarkEnd w:id="3"/>
      <w:bookmarkEnd w:id="4"/>
      <w:bookmarkEnd w:id="5"/>
      <w:bookmarkEnd w:id="6"/>
    </w:p>
    <w:p w14:paraId="7CD2D266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7" w:name="_Toc511128294"/>
      <w:bookmarkStart w:id="8" w:name="_Toc511128387"/>
      <w:bookmarkStart w:id="9" w:name="_Toc511128445"/>
      <w:bookmarkStart w:id="10" w:name="_Toc511995295"/>
      <w:bookmarkStart w:id="11" w:name="_Toc513383831"/>
      <w:bookmarkStart w:id="12" w:name="_Toc513384033"/>
      <w:bookmarkEnd w:id="7"/>
      <w:bookmarkEnd w:id="8"/>
      <w:bookmarkEnd w:id="9"/>
      <w:bookmarkEnd w:id="10"/>
      <w:bookmarkEnd w:id="11"/>
      <w:bookmarkEnd w:id="12"/>
    </w:p>
    <w:p w14:paraId="3EDE8612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3" w:name="_Toc511128295"/>
      <w:bookmarkStart w:id="14" w:name="_Toc511128388"/>
      <w:bookmarkStart w:id="15" w:name="_Toc511128446"/>
      <w:bookmarkStart w:id="16" w:name="_Toc511995296"/>
      <w:bookmarkStart w:id="17" w:name="_Toc513383832"/>
      <w:bookmarkStart w:id="18" w:name="_Toc513384034"/>
      <w:bookmarkEnd w:id="13"/>
      <w:bookmarkEnd w:id="14"/>
      <w:bookmarkEnd w:id="15"/>
      <w:bookmarkEnd w:id="16"/>
      <w:bookmarkEnd w:id="17"/>
      <w:bookmarkEnd w:id="18"/>
    </w:p>
    <w:p w14:paraId="79CA337B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9" w:name="_Toc511128296"/>
      <w:bookmarkStart w:id="20" w:name="_Toc511128389"/>
      <w:bookmarkStart w:id="21" w:name="_Toc511128447"/>
      <w:bookmarkStart w:id="22" w:name="_Toc511995297"/>
      <w:bookmarkStart w:id="23" w:name="_Toc513383833"/>
      <w:bookmarkStart w:id="24" w:name="_Toc513384035"/>
      <w:bookmarkEnd w:id="19"/>
      <w:bookmarkEnd w:id="20"/>
      <w:bookmarkEnd w:id="21"/>
      <w:bookmarkEnd w:id="22"/>
      <w:bookmarkEnd w:id="23"/>
      <w:bookmarkEnd w:id="24"/>
    </w:p>
    <w:p w14:paraId="5D25F8C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25" w:name="_Toc511128297"/>
      <w:bookmarkStart w:id="26" w:name="_Toc511128390"/>
      <w:bookmarkStart w:id="27" w:name="_Toc511128448"/>
      <w:bookmarkStart w:id="28" w:name="_Toc511995298"/>
      <w:bookmarkStart w:id="29" w:name="_Toc513383834"/>
      <w:bookmarkStart w:id="30" w:name="_Toc513384036"/>
      <w:bookmarkEnd w:id="25"/>
      <w:bookmarkEnd w:id="26"/>
      <w:bookmarkEnd w:id="27"/>
      <w:bookmarkEnd w:id="28"/>
      <w:bookmarkEnd w:id="29"/>
      <w:bookmarkEnd w:id="30"/>
    </w:p>
    <w:p w14:paraId="14C6F23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31" w:name="_Toc511128298"/>
      <w:bookmarkStart w:id="32" w:name="_Toc511128391"/>
      <w:bookmarkStart w:id="33" w:name="_Toc511128449"/>
      <w:bookmarkStart w:id="34" w:name="_Toc511995299"/>
      <w:bookmarkStart w:id="35" w:name="_Toc513383835"/>
      <w:bookmarkStart w:id="36" w:name="_Toc513384037"/>
      <w:bookmarkEnd w:id="31"/>
      <w:bookmarkEnd w:id="32"/>
      <w:bookmarkEnd w:id="33"/>
      <w:bookmarkEnd w:id="34"/>
      <w:bookmarkEnd w:id="35"/>
      <w:bookmarkEnd w:id="36"/>
    </w:p>
    <w:p w14:paraId="2F481495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37" w:name="_Toc511128299"/>
      <w:bookmarkStart w:id="38" w:name="_Toc511128392"/>
      <w:bookmarkStart w:id="39" w:name="_Toc511128450"/>
      <w:bookmarkStart w:id="40" w:name="_Toc511995300"/>
      <w:bookmarkStart w:id="41" w:name="_Toc513383836"/>
      <w:bookmarkStart w:id="42" w:name="_Toc513384038"/>
      <w:bookmarkEnd w:id="37"/>
      <w:bookmarkEnd w:id="38"/>
      <w:bookmarkEnd w:id="39"/>
      <w:bookmarkEnd w:id="40"/>
      <w:bookmarkEnd w:id="41"/>
      <w:bookmarkEnd w:id="42"/>
    </w:p>
    <w:p w14:paraId="7B4A6CB8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43" w:name="_Toc511128300"/>
      <w:bookmarkStart w:id="44" w:name="_Toc511128393"/>
      <w:bookmarkStart w:id="45" w:name="_Toc511128451"/>
      <w:bookmarkStart w:id="46" w:name="_Toc511995301"/>
      <w:bookmarkStart w:id="47" w:name="_Toc513383837"/>
      <w:bookmarkStart w:id="48" w:name="_Toc513384039"/>
      <w:bookmarkEnd w:id="43"/>
      <w:bookmarkEnd w:id="44"/>
      <w:bookmarkEnd w:id="45"/>
      <w:bookmarkEnd w:id="46"/>
      <w:bookmarkEnd w:id="47"/>
      <w:bookmarkEnd w:id="48"/>
    </w:p>
    <w:p w14:paraId="7139D1D1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49" w:name="_Toc511128301"/>
      <w:bookmarkStart w:id="50" w:name="_Toc511128394"/>
      <w:bookmarkStart w:id="51" w:name="_Toc511128452"/>
      <w:bookmarkStart w:id="52" w:name="_Toc511995302"/>
      <w:bookmarkStart w:id="53" w:name="_Toc513383838"/>
      <w:bookmarkStart w:id="54" w:name="_Toc513384040"/>
      <w:bookmarkEnd w:id="49"/>
      <w:bookmarkEnd w:id="50"/>
      <w:bookmarkEnd w:id="51"/>
      <w:bookmarkEnd w:id="52"/>
      <w:bookmarkEnd w:id="53"/>
      <w:bookmarkEnd w:id="54"/>
    </w:p>
    <w:p w14:paraId="52332C3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55" w:name="_Toc511128302"/>
      <w:bookmarkStart w:id="56" w:name="_Toc511128395"/>
      <w:bookmarkStart w:id="57" w:name="_Toc511128453"/>
      <w:bookmarkStart w:id="58" w:name="_Toc511995303"/>
      <w:bookmarkStart w:id="59" w:name="_Toc513383839"/>
      <w:bookmarkStart w:id="60" w:name="_Toc513384041"/>
      <w:bookmarkEnd w:id="55"/>
      <w:bookmarkEnd w:id="56"/>
      <w:bookmarkEnd w:id="57"/>
      <w:bookmarkEnd w:id="58"/>
      <w:bookmarkEnd w:id="59"/>
      <w:bookmarkEnd w:id="60"/>
    </w:p>
    <w:p w14:paraId="10354754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61" w:name="_Toc511128303"/>
      <w:bookmarkStart w:id="62" w:name="_Toc511128396"/>
      <w:bookmarkStart w:id="63" w:name="_Toc511128454"/>
      <w:bookmarkStart w:id="64" w:name="_Toc511995304"/>
      <w:bookmarkStart w:id="65" w:name="_Toc513383840"/>
      <w:bookmarkStart w:id="66" w:name="_Toc513384042"/>
      <w:bookmarkEnd w:id="61"/>
      <w:bookmarkEnd w:id="62"/>
      <w:bookmarkEnd w:id="63"/>
      <w:bookmarkEnd w:id="64"/>
      <w:bookmarkEnd w:id="65"/>
      <w:bookmarkEnd w:id="66"/>
    </w:p>
    <w:p w14:paraId="66FE1E35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67" w:name="_Toc511128304"/>
      <w:bookmarkStart w:id="68" w:name="_Toc511128397"/>
      <w:bookmarkStart w:id="69" w:name="_Toc511128455"/>
      <w:bookmarkStart w:id="70" w:name="_Toc511995305"/>
      <w:bookmarkStart w:id="71" w:name="_Toc513383841"/>
      <w:bookmarkStart w:id="72" w:name="_Toc513384043"/>
      <w:bookmarkEnd w:id="67"/>
      <w:bookmarkEnd w:id="68"/>
      <w:bookmarkEnd w:id="69"/>
      <w:bookmarkEnd w:id="70"/>
      <w:bookmarkEnd w:id="71"/>
      <w:bookmarkEnd w:id="72"/>
    </w:p>
    <w:p w14:paraId="3DD9B60A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73" w:name="_Toc511128305"/>
      <w:bookmarkStart w:id="74" w:name="_Toc511128398"/>
      <w:bookmarkStart w:id="75" w:name="_Toc511128456"/>
      <w:bookmarkStart w:id="76" w:name="_Toc511995306"/>
      <w:bookmarkStart w:id="77" w:name="_Toc513383842"/>
      <w:bookmarkStart w:id="78" w:name="_Toc513384044"/>
      <w:bookmarkEnd w:id="73"/>
      <w:bookmarkEnd w:id="74"/>
      <w:bookmarkEnd w:id="75"/>
      <w:bookmarkEnd w:id="76"/>
      <w:bookmarkEnd w:id="77"/>
      <w:bookmarkEnd w:id="78"/>
    </w:p>
    <w:p w14:paraId="64296EDA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79" w:name="_Toc511128306"/>
      <w:bookmarkStart w:id="80" w:name="_Toc511128399"/>
      <w:bookmarkStart w:id="81" w:name="_Toc511128457"/>
      <w:bookmarkStart w:id="82" w:name="_Toc511995307"/>
      <w:bookmarkStart w:id="83" w:name="_Toc513383843"/>
      <w:bookmarkStart w:id="84" w:name="_Toc513384045"/>
      <w:bookmarkEnd w:id="79"/>
      <w:bookmarkEnd w:id="80"/>
      <w:bookmarkEnd w:id="81"/>
      <w:bookmarkEnd w:id="82"/>
      <w:bookmarkEnd w:id="83"/>
      <w:bookmarkEnd w:id="84"/>
    </w:p>
    <w:p w14:paraId="248E9D81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85" w:name="_Toc511128307"/>
      <w:bookmarkStart w:id="86" w:name="_Toc511128400"/>
      <w:bookmarkStart w:id="87" w:name="_Toc511128458"/>
      <w:bookmarkStart w:id="88" w:name="_Toc511995308"/>
      <w:bookmarkStart w:id="89" w:name="_Toc513383844"/>
      <w:bookmarkStart w:id="90" w:name="_Toc513384046"/>
      <w:bookmarkEnd w:id="85"/>
      <w:bookmarkEnd w:id="86"/>
      <w:bookmarkEnd w:id="87"/>
      <w:bookmarkEnd w:id="88"/>
      <w:bookmarkEnd w:id="89"/>
      <w:bookmarkEnd w:id="90"/>
    </w:p>
    <w:p w14:paraId="0E3D1E74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91" w:name="_Toc511128308"/>
      <w:bookmarkStart w:id="92" w:name="_Toc511128401"/>
      <w:bookmarkStart w:id="93" w:name="_Toc511128459"/>
      <w:bookmarkStart w:id="94" w:name="_Toc511995309"/>
      <w:bookmarkStart w:id="95" w:name="_Toc513383845"/>
      <w:bookmarkStart w:id="96" w:name="_Toc513384047"/>
      <w:bookmarkEnd w:id="91"/>
      <w:bookmarkEnd w:id="92"/>
      <w:bookmarkEnd w:id="93"/>
      <w:bookmarkEnd w:id="94"/>
      <w:bookmarkEnd w:id="95"/>
      <w:bookmarkEnd w:id="96"/>
    </w:p>
    <w:p w14:paraId="59C611A5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97" w:name="_Toc511128309"/>
      <w:bookmarkStart w:id="98" w:name="_Toc511128402"/>
      <w:bookmarkStart w:id="99" w:name="_Toc511128460"/>
      <w:bookmarkStart w:id="100" w:name="_Toc511995310"/>
      <w:bookmarkStart w:id="101" w:name="_Toc513383846"/>
      <w:bookmarkStart w:id="102" w:name="_Toc513384048"/>
      <w:bookmarkEnd w:id="97"/>
      <w:bookmarkEnd w:id="98"/>
      <w:bookmarkEnd w:id="99"/>
      <w:bookmarkEnd w:id="100"/>
      <w:bookmarkEnd w:id="101"/>
      <w:bookmarkEnd w:id="102"/>
    </w:p>
    <w:p w14:paraId="1E9FC80D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03" w:name="_Toc511128310"/>
      <w:bookmarkStart w:id="104" w:name="_Toc511128403"/>
      <w:bookmarkStart w:id="105" w:name="_Toc511128461"/>
      <w:bookmarkStart w:id="106" w:name="_Toc511995311"/>
      <w:bookmarkStart w:id="107" w:name="_Toc513383847"/>
      <w:bookmarkStart w:id="108" w:name="_Toc513384049"/>
      <w:bookmarkEnd w:id="103"/>
      <w:bookmarkEnd w:id="104"/>
      <w:bookmarkEnd w:id="105"/>
      <w:bookmarkEnd w:id="106"/>
      <w:bookmarkEnd w:id="107"/>
      <w:bookmarkEnd w:id="108"/>
    </w:p>
    <w:p w14:paraId="72CA5DC8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09" w:name="_Toc511128311"/>
      <w:bookmarkStart w:id="110" w:name="_Toc511128404"/>
      <w:bookmarkStart w:id="111" w:name="_Toc511128462"/>
      <w:bookmarkStart w:id="112" w:name="_Toc511995312"/>
      <w:bookmarkStart w:id="113" w:name="_Toc513383848"/>
      <w:bookmarkStart w:id="114" w:name="_Toc513384050"/>
      <w:bookmarkEnd w:id="109"/>
      <w:bookmarkEnd w:id="110"/>
      <w:bookmarkEnd w:id="111"/>
      <w:bookmarkEnd w:id="112"/>
      <w:bookmarkEnd w:id="113"/>
      <w:bookmarkEnd w:id="114"/>
    </w:p>
    <w:p w14:paraId="3492F7DD" w14:textId="77777777" w:rsidR="00620F00" w:rsidRDefault="00620F00">
      <w:pPr>
        <w:bidi w:val="0"/>
        <w:rPr>
          <w:rFonts w:eastAsia="Calibri" w:cs="David"/>
          <w:b/>
          <w:bCs/>
          <w:sz w:val="28"/>
          <w:szCs w:val="28"/>
          <w:rtl/>
        </w:rPr>
      </w:pPr>
      <w:bookmarkStart w:id="115" w:name="_Toc513384052"/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587CB14C" w14:textId="50A09B2C" w:rsidR="00EA65DC" w:rsidRPr="00EA65DC" w:rsidRDefault="00620F00" w:rsidP="00EA65DC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>
        <w:rPr>
          <w:rFonts w:ascii="Arial" w:hAnsi="Arial"/>
          <w:noProof/>
          <w:color w:val="000000"/>
        </w:rPr>
        <w:lastRenderedPageBreak/>
        <w:drawing>
          <wp:anchor distT="0" distB="0" distL="114300" distR="114300" simplePos="0" relativeHeight="251658240" behindDoc="1" locked="0" layoutInCell="1" allowOverlap="1" wp14:anchorId="6ACEE35C" wp14:editId="71D5E900">
            <wp:simplePos x="0" y="0"/>
            <wp:positionH relativeFrom="column">
              <wp:posOffset>-152400</wp:posOffset>
            </wp:positionH>
            <wp:positionV relativeFrom="paragraph">
              <wp:posOffset>40005</wp:posOffset>
            </wp:positionV>
            <wp:extent cx="19812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392" y="21291"/>
                <wp:lineTo x="21392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29" t="14629" r="61414" b="66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65DC" w:rsidRPr="00EA65DC">
        <w:rPr>
          <w:rFonts w:eastAsia="Calibri"/>
          <w:b/>
          <w:bCs/>
          <w:sz w:val="28"/>
          <w:szCs w:val="28"/>
          <w:rtl/>
        </w:rPr>
        <w:t>הנחיות להגשת המסמכים והקוד</w:t>
      </w:r>
    </w:p>
    <w:p w14:paraId="42AAA353" w14:textId="668327F4" w:rsidR="00EA65DC" w:rsidRDefault="00EA65DC" w:rsidP="00EA65DC">
      <w:pPr>
        <w:spacing w:after="240"/>
        <w:ind w:left="56"/>
        <w:rPr>
          <w:rFonts w:ascii="Helvetica" w:hAnsi="Helvetica" w:cs="David"/>
          <w:b/>
          <w:bCs/>
          <w:color w:val="000000"/>
          <w:sz w:val="22"/>
          <w:szCs w:val="24"/>
          <w:rtl/>
        </w:rPr>
      </w:pPr>
      <w:r>
        <w:rPr>
          <w:rFonts w:ascii="Arial" w:hAnsi="Arial" w:cs="David"/>
          <w:color w:val="000000"/>
          <w:szCs w:val="24"/>
          <w:rtl/>
        </w:rPr>
        <w:t xml:space="preserve">ההגשה היא יומיים </w:t>
      </w:r>
      <w:r>
        <w:rPr>
          <w:rFonts w:ascii="Arial" w:hAnsi="Arial" w:cs="David"/>
          <w:b/>
          <w:bCs/>
          <w:color w:val="000000"/>
          <w:szCs w:val="24"/>
          <w:u w:val="single"/>
          <w:rtl/>
        </w:rPr>
        <w:t>לפני</w:t>
      </w:r>
      <w:r>
        <w:rPr>
          <w:rFonts w:ascii="Arial" w:hAnsi="Arial" w:cs="David"/>
          <w:color w:val="000000"/>
          <w:szCs w:val="24"/>
          <w:rtl/>
        </w:rPr>
        <w:t xml:space="preserve"> ההצגה שלכם.</w:t>
      </w:r>
    </w:p>
    <w:p w14:paraId="27488484" w14:textId="2A005E8C" w:rsidR="00EA65DC" w:rsidRDefault="00EA65DC" w:rsidP="00EA65DC">
      <w:pPr>
        <w:spacing w:after="240"/>
        <w:rPr>
          <w:rFonts w:ascii="Arial" w:hAnsi="Arial" w:cs="David"/>
          <w:color w:val="000000"/>
          <w:sz w:val="24"/>
          <w:szCs w:val="24"/>
          <w:rtl/>
        </w:rPr>
      </w:pPr>
      <w:r>
        <w:rPr>
          <w:rFonts w:ascii="Arial" w:hAnsi="Arial" w:cs="David"/>
          <w:color w:val="000000"/>
          <w:sz w:val="24"/>
          <w:szCs w:val="24"/>
          <w:rtl/>
        </w:rPr>
        <w:t xml:space="preserve">בשרת, תחת </w:t>
      </w:r>
      <w:r w:rsidR="00CF5ACE" w:rsidRPr="005B437C">
        <w:rPr>
          <w:rFonts w:ascii="Arial" w:hAnsi="Arial" w:cs="David"/>
          <w:color w:val="000000"/>
          <w:sz w:val="24"/>
          <w:szCs w:val="24"/>
          <w:highlight w:val="yellow"/>
        </w:rPr>
        <w:t>test2/tar1</w:t>
      </w:r>
      <w:r>
        <w:rPr>
          <w:rFonts w:ascii="Arial" w:hAnsi="Arial" w:cs="David"/>
          <w:color w:val="000000"/>
          <w:sz w:val="24"/>
          <w:szCs w:val="24"/>
        </w:rPr>
        <w:t xml:space="preserve">/docs </w:t>
      </w:r>
      <w:r>
        <w:rPr>
          <w:rFonts w:ascii="Arial" w:hAnsi="Arial" w:cs="David"/>
          <w:color w:val="000000"/>
          <w:sz w:val="24"/>
          <w:szCs w:val="24"/>
          <w:rtl/>
        </w:rPr>
        <w:t xml:space="preserve"> יש להעלות את המסמכים במבנה הבא:</w:t>
      </w:r>
    </w:p>
    <w:p w14:paraId="24107BDE" w14:textId="36ED8CF9" w:rsidR="00EA65DC" w:rsidRDefault="00EA65DC" w:rsidP="00EA65DC">
      <w:pPr>
        <w:spacing w:after="240"/>
        <w:rPr>
          <w:rFonts w:ascii="Arial" w:hAnsi="Arial" w:cs="David"/>
          <w:color w:val="000000"/>
          <w:sz w:val="24"/>
          <w:szCs w:val="24"/>
          <w:rtl/>
        </w:rPr>
      </w:pPr>
    </w:p>
    <w:p w14:paraId="276CCB2B" w14:textId="77777777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</w:t>
      </w:r>
      <w:r w:rsidRPr="00EA65DC">
        <w:rPr>
          <w:rFonts w:ascii="David" w:hAnsi="David" w:cs="David"/>
          <w:sz w:val="24"/>
          <w:szCs w:val="24"/>
        </w:rPr>
        <w:t>Requirements</w:t>
      </w:r>
      <w:r w:rsidRPr="00EA65DC">
        <w:rPr>
          <w:rFonts w:ascii="David" w:hAnsi="David" w:cs="David"/>
          <w:sz w:val="24"/>
          <w:szCs w:val="24"/>
          <w:rtl/>
        </w:rPr>
        <w:t xml:space="preserve"> שימו את מסמכי היזום והאפיון (אין צורך לתקן אותם כעת)</w:t>
      </w:r>
    </w:p>
    <w:p w14:paraId="13BAEA18" w14:textId="64B14E89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ספריית </w:t>
      </w:r>
      <w:r w:rsidRPr="00EA65DC">
        <w:rPr>
          <w:rFonts w:ascii="David" w:hAnsi="David" w:cs="David"/>
          <w:sz w:val="24"/>
          <w:szCs w:val="24"/>
        </w:rPr>
        <w:t xml:space="preserve">Code </w:t>
      </w:r>
      <w:r w:rsidRPr="00EA65DC">
        <w:rPr>
          <w:rFonts w:ascii="David" w:hAnsi="David" w:cs="David"/>
          <w:sz w:val="24"/>
          <w:szCs w:val="24"/>
          <w:rtl/>
        </w:rPr>
        <w:t xml:space="preserve"> שימו את כל הקוד עם המשאבים (כגון תמונות, </w:t>
      </w:r>
      <w:r w:rsidRPr="00EA65DC">
        <w:rPr>
          <w:rFonts w:ascii="David" w:hAnsi="David" w:cs="David"/>
          <w:sz w:val="24"/>
          <w:szCs w:val="24"/>
        </w:rPr>
        <w:t>JS</w:t>
      </w:r>
      <w:r w:rsidRPr="00EA65DC">
        <w:rPr>
          <w:rFonts w:ascii="David" w:hAnsi="David" w:cs="David"/>
          <w:sz w:val="24"/>
          <w:szCs w:val="24"/>
          <w:rtl/>
        </w:rPr>
        <w:t xml:space="preserve">, </w:t>
      </w:r>
      <w:r w:rsidRPr="00EA65DC">
        <w:rPr>
          <w:rFonts w:ascii="David" w:hAnsi="David" w:cs="David"/>
          <w:sz w:val="24"/>
          <w:szCs w:val="24"/>
        </w:rPr>
        <w:t>CSS</w:t>
      </w:r>
      <w:r w:rsidRPr="00EA65DC">
        <w:rPr>
          <w:rFonts w:ascii="David" w:hAnsi="David" w:cs="David"/>
          <w:sz w:val="24"/>
          <w:szCs w:val="24"/>
          <w:rtl/>
        </w:rPr>
        <w:t xml:space="preserve">..). שימו לב,  זה לא היכן שהקוד רץ. חוץ מזה כל הקוד אמור להיות תחת </w:t>
      </w:r>
      <w:r w:rsidRPr="00EA65DC">
        <w:rPr>
          <w:rFonts w:ascii="David" w:hAnsi="David" w:cs="David"/>
          <w:sz w:val="24"/>
          <w:szCs w:val="24"/>
        </w:rPr>
        <w:t>prod</w:t>
      </w:r>
      <w:r w:rsidRPr="00EA65DC">
        <w:rPr>
          <w:rFonts w:ascii="David" w:hAnsi="David" w:cs="David"/>
          <w:sz w:val="24"/>
          <w:szCs w:val="24"/>
          <w:rtl/>
        </w:rPr>
        <w:t xml:space="preserve"> ובהינתן המסלול ללא שם קובץ יש לשים את הקובץ שאמור לרוץ בברירת המחדל, אם זה </w:t>
      </w:r>
      <w:r w:rsidRPr="00EA65DC">
        <w:rPr>
          <w:rFonts w:ascii="David" w:hAnsi="David" w:cs="David"/>
          <w:sz w:val="24"/>
          <w:szCs w:val="24"/>
        </w:rPr>
        <w:t xml:space="preserve">index.html </w:t>
      </w:r>
      <w:r w:rsidRPr="00EA65DC">
        <w:rPr>
          <w:rFonts w:ascii="David" w:hAnsi="David" w:cs="David"/>
          <w:sz w:val="24"/>
          <w:szCs w:val="24"/>
          <w:rtl/>
        </w:rPr>
        <w:t xml:space="preserve"> או </w:t>
      </w:r>
      <w:r w:rsidRPr="00EA65DC">
        <w:rPr>
          <w:rFonts w:ascii="David" w:hAnsi="David" w:cs="David"/>
          <w:sz w:val="24"/>
          <w:szCs w:val="24"/>
        </w:rPr>
        <w:t>Default.aspx</w:t>
      </w:r>
      <w:r w:rsidRPr="00EA65DC">
        <w:rPr>
          <w:rFonts w:ascii="David" w:hAnsi="David" w:cs="David"/>
          <w:sz w:val="24"/>
          <w:szCs w:val="24"/>
          <w:rtl/>
        </w:rPr>
        <w:t xml:space="preserve">. </w:t>
      </w:r>
    </w:p>
    <w:p w14:paraId="04B35A69" w14:textId="011EBEE1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</w:t>
      </w:r>
      <w:r w:rsidRPr="00EA65DC">
        <w:rPr>
          <w:rFonts w:ascii="David" w:hAnsi="David" w:cs="David"/>
          <w:sz w:val="24"/>
          <w:szCs w:val="24"/>
        </w:rPr>
        <w:t>Presentations</w:t>
      </w:r>
      <w:r w:rsidR="0036308F">
        <w:rPr>
          <w:rFonts w:ascii="David" w:hAnsi="David" w:cs="David"/>
          <w:sz w:val="24"/>
          <w:szCs w:val="24"/>
          <w:rtl/>
        </w:rPr>
        <w:t xml:space="preserve"> שימו את </w:t>
      </w:r>
      <w:r w:rsidRPr="00EA65DC">
        <w:rPr>
          <w:rFonts w:ascii="David" w:hAnsi="David" w:cs="David"/>
          <w:sz w:val="24"/>
          <w:szCs w:val="24"/>
          <w:rtl/>
        </w:rPr>
        <w:t>מצגת חלק ב'</w:t>
      </w:r>
      <w:r w:rsidR="0036308F">
        <w:rPr>
          <w:rFonts w:ascii="David" w:hAnsi="David" w:cs="David" w:hint="cs"/>
          <w:sz w:val="24"/>
          <w:szCs w:val="24"/>
          <w:rtl/>
        </w:rPr>
        <w:t>.</w:t>
      </w:r>
    </w:p>
    <w:p w14:paraId="5077BCAE" w14:textId="77777777" w:rsidR="001928D1" w:rsidRDefault="00EA65DC" w:rsidP="001928D1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סיסמאות ומשתמשים שצריך להכיר כדי שנוכל לבדוק לכם את המערכת שימו במסמך הוורד </w:t>
      </w:r>
      <w:r w:rsidRPr="00EA65DC">
        <w:rPr>
          <w:rFonts w:ascii="David" w:hAnsi="David" w:cs="David"/>
          <w:sz w:val="24"/>
          <w:szCs w:val="24"/>
        </w:rPr>
        <w:t>Users and Passwords</w:t>
      </w:r>
      <w:r w:rsidR="0036308F">
        <w:rPr>
          <w:rFonts w:ascii="David" w:hAnsi="David" w:cs="David" w:hint="cs"/>
          <w:sz w:val="24"/>
          <w:szCs w:val="24"/>
          <w:rtl/>
        </w:rPr>
        <w:t>.</w:t>
      </w:r>
    </w:p>
    <w:p w14:paraId="6F7B484F" w14:textId="1C8E456A" w:rsidR="00EA65DC" w:rsidRPr="001928D1" w:rsidRDefault="001928D1" w:rsidP="001928D1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</w:rPr>
      </w:pPr>
      <w:r w:rsidRPr="001928D1">
        <w:rPr>
          <w:rFonts w:ascii="David" w:hAnsi="David" w:cs="David" w:hint="cs"/>
          <w:sz w:val="24"/>
          <w:szCs w:val="24"/>
          <w:rtl/>
        </w:rPr>
        <w:t>מעבר לקוד ב</w:t>
      </w:r>
      <w:r w:rsidRPr="001928D1">
        <w:rPr>
          <w:rFonts w:ascii="David" w:hAnsi="David" w:cs="David" w:hint="cs"/>
          <w:sz w:val="24"/>
          <w:szCs w:val="24"/>
        </w:rPr>
        <w:t>PROD</w:t>
      </w:r>
      <w:r w:rsidRPr="001928D1">
        <w:rPr>
          <w:rFonts w:ascii="David" w:hAnsi="David" w:cs="David" w:hint="cs"/>
          <w:sz w:val="24"/>
          <w:szCs w:val="24"/>
          <w:rtl/>
        </w:rPr>
        <w:t xml:space="preserve"> נא להעלות את הקוד גם ל-</w:t>
      </w:r>
      <w:r w:rsidRPr="001928D1">
        <w:rPr>
          <w:rFonts w:ascii="David" w:hAnsi="David" w:cs="David" w:hint="cs"/>
          <w:sz w:val="24"/>
          <w:szCs w:val="24"/>
        </w:rPr>
        <w:t>GITHUB</w:t>
      </w:r>
      <w:r w:rsidRPr="001928D1">
        <w:rPr>
          <w:rFonts w:ascii="David" w:hAnsi="David" w:cs="David" w:hint="cs"/>
          <w:sz w:val="24"/>
          <w:szCs w:val="24"/>
          <w:rtl/>
        </w:rPr>
        <w:t xml:space="preserve"> ולשלוח לי קישור.</w:t>
      </w:r>
      <w:r w:rsidR="00EA65DC" w:rsidRPr="001928D1">
        <w:rPr>
          <w:rFonts w:ascii="David" w:hAnsi="David" w:cs="David"/>
          <w:sz w:val="24"/>
          <w:szCs w:val="24"/>
          <w:rtl/>
        </w:rPr>
        <w:t xml:space="preserve"> </w:t>
      </w:r>
    </w:p>
    <w:p w14:paraId="431D7016" w14:textId="77777777" w:rsidR="00620F00" w:rsidRDefault="00620F00" w:rsidP="00620F00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</w:p>
    <w:bookmarkEnd w:id="115"/>
    <w:p w14:paraId="0225694C" w14:textId="239E167D" w:rsidR="00620F00" w:rsidRDefault="00620F00">
      <w:pPr>
        <w:bidi w:val="0"/>
        <w:rPr>
          <w:rFonts w:eastAsia="Calibri" w:cs="David"/>
          <w:b/>
          <w:bCs/>
          <w:sz w:val="28"/>
          <w:szCs w:val="28"/>
          <w:rtl/>
        </w:rPr>
      </w:pPr>
    </w:p>
    <w:sectPr w:rsidR="00620F00" w:rsidSect="00421B4C">
      <w:footerReference w:type="default" r:id="rId11"/>
      <w:pgSz w:w="11906" w:h="16838"/>
      <w:pgMar w:top="1701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A0E073" w14:textId="77777777" w:rsidR="00FB680B" w:rsidRDefault="00FB680B" w:rsidP="00134A36">
      <w:r>
        <w:separator/>
      </w:r>
    </w:p>
  </w:endnote>
  <w:endnote w:type="continuationSeparator" w:id="0">
    <w:p w14:paraId="7F612EBD" w14:textId="77777777" w:rsidR="00FB680B" w:rsidRDefault="00FB680B" w:rsidP="00134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B1"/>
    <w:family w:val="swiss"/>
    <w:notTrueType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197479698"/>
      <w:docPartObj>
        <w:docPartGallery w:val="Page Numbers (Bottom of Page)"/>
        <w:docPartUnique/>
      </w:docPartObj>
    </w:sdtPr>
    <w:sdtContent>
      <w:p w14:paraId="1AFE78CD" w14:textId="77777777" w:rsidR="00E3027B" w:rsidRDefault="00E302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2FCF" w:rsidRPr="00BC2FCF">
          <w:rPr>
            <w:rFonts w:cs="Calibri"/>
            <w:noProof/>
            <w:rtl/>
            <w:lang w:val="he-IL"/>
          </w:rPr>
          <w:t>3</w:t>
        </w:r>
        <w:r>
          <w:rPr>
            <w:rFonts w:cs="Calibri"/>
            <w:noProof/>
            <w:lang w:val="he-IL"/>
          </w:rPr>
          <w:fldChar w:fldCharType="end"/>
        </w:r>
      </w:p>
    </w:sdtContent>
  </w:sdt>
  <w:p w14:paraId="2F6D061F" w14:textId="77777777" w:rsidR="00E3027B" w:rsidRDefault="00E302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8944B" w14:textId="77777777" w:rsidR="00FB680B" w:rsidRDefault="00FB680B" w:rsidP="00134A36">
      <w:r>
        <w:separator/>
      </w:r>
    </w:p>
  </w:footnote>
  <w:footnote w:type="continuationSeparator" w:id="0">
    <w:p w14:paraId="7462388F" w14:textId="77777777" w:rsidR="00FB680B" w:rsidRDefault="00FB680B" w:rsidP="00134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A5885"/>
    <w:multiLevelType w:val="hybridMultilevel"/>
    <w:tmpl w:val="5F387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93364A"/>
    <w:multiLevelType w:val="hybridMultilevel"/>
    <w:tmpl w:val="DF6CB998"/>
    <w:lvl w:ilvl="0" w:tplc="13BEAEF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553D62"/>
    <w:multiLevelType w:val="hybridMultilevel"/>
    <w:tmpl w:val="E6DE8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565CA"/>
    <w:multiLevelType w:val="hybridMultilevel"/>
    <w:tmpl w:val="91DA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10F98"/>
    <w:multiLevelType w:val="hybridMultilevel"/>
    <w:tmpl w:val="94F61638"/>
    <w:lvl w:ilvl="0" w:tplc="0409000D">
      <w:start w:val="1"/>
      <w:numFmt w:val="bullet"/>
      <w:lvlText w:val=""/>
      <w:lvlJc w:val="left"/>
      <w:pPr>
        <w:ind w:left="1501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221" w:hanging="360"/>
      </w:pPr>
    </w:lvl>
    <w:lvl w:ilvl="2" w:tplc="0409001B">
      <w:start w:val="1"/>
      <w:numFmt w:val="lowerRoman"/>
      <w:lvlText w:val="%3."/>
      <w:lvlJc w:val="right"/>
      <w:pPr>
        <w:ind w:left="2941" w:hanging="180"/>
      </w:pPr>
    </w:lvl>
    <w:lvl w:ilvl="3" w:tplc="0409000F">
      <w:start w:val="1"/>
      <w:numFmt w:val="decimal"/>
      <w:lvlText w:val="%4."/>
      <w:lvlJc w:val="left"/>
      <w:pPr>
        <w:ind w:left="3661" w:hanging="360"/>
      </w:pPr>
    </w:lvl>
    <w:lvl w:ilvl="4" w:tplc="04090019">
      <w:start w:val="1"/>
      <w:numFmt w:val="lowerLetter"/>
      <w:lvlText w:val="%5."/>
      <w:lvlJc w:val="left"/>
      <w:pPr>
        <w:ind w:left="4381" w:hanging="360"/>
      </w:pPr>
    </w:lvl>
    <w:lvl w:ilvl="5" w:tplc="0409001B">
      <w:start w:val="1"/>
      <w:numFmt w:val="lowerRoman"/>
      <w:lvlText w:val="%6."/>
      <w:lvlJc w:val="right"/>
      <w:pPr>
        <w:ind w:left="5101" w:hanging="180"/>
      </w:pPr>
    </w:lvl>
    <w:lvl w:ilvl="6" w:tplc="0409000F">
      <w:start w:val="1"/>
      <w:numFmt w:val="decimal"/>
      <w:lvlText w:val="%7."/>
      <w:lvlJc w:val="left"/>
      <w:pPr>
        <w:ind w:left="5821" w:hanging="360"/>
      </w:pPr>
    </w:lvl>
    <w:lvl w:ilvl="7" w:tplc="04090019">
      <w:start w:val="1"/>
      <w:numFmt w:val="lowerLetter"/>
      <w:lvlText w:val="%8."/>
      <w:lvlJc w:val="left"/>
      <w:pPr>
        <w:ind w:left="6541" w:hanging="360"/>
      </w:pPr>
    </w:lvl>
    <w:lvl w:ilvl="8" w:tplc="0409001B">
      <w:start w:val="1"/>
      <w:numFmt w:val="lowerRoman"/>
      <w:lvlText w:val="%9."/>
      <w:lvlJc w:val="right"/>
      <w:pPr>
        <w:ind w:left="7261" w:hanging="180"/>
      </w:pPr>
    </w:lvl>
  </w:abstractNum>
  <w:abstractNum w:abstractNumId="5" w15:restartNumberingAfterBreak="0">
    <w:nsid w:val="1AA31DF0"/>
    <w:multiLevelType w:val="hybridMultilevel"/>
    <w:tmpl w:val="60CE548E"/>
    <w:lvl w:ilvl="0" w:tplc="04090003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426" w:hanging="360"/>
      </w:pPr>
    </w:lvl>
    <w:lvl w:ilvl="2" w:tplc="0409001B">
      <w:start w:val="1"/>
      <w:numFmt w:val="lowerRoman"/>
      <w:lvlText w:val="%3."/>
      <w:lvlJc w:val="right"/>
      <w:pPr>
        <w:ind w:left="3146" w:hanging="180"/>
      </w:pPr>
    </w:lvl>
    <w:lvl w:ilvl="3" w:tplc="0409000F" w:tentative="1">
      <w:start w:val="1"/>
      <w:numFmt w:val="decimal"/>
      <w:lvlText w:val="%4."/>
      <w:lvlJc w:val="left"/>
      <w:pPr>
        <w:ind w:left="3866" w:hanging="360"/>
      </w:pPr>
    </w:lvl>
    <w:lvl w:ilvl="4" w:tplc="04090019" w:tentative="1">
      <w:start w:val="1"/>
      <w:numFmt w:val="lowerLetter"/>
      <w:lvlText w:val="%5."/>
      <w:lvlJc w:val="left"/>
      <w:pPr>
        <w:ind w:left="4586" w:hanging="360"/>
      </w:pPr>
    </w:lvl>
    <w:lvl w:ilvl="5" w:tplc="0409001B" w:tentative="1">
      <w:start w:val="1"/>
      <w:numFmt w:val="lowerRoman"/>
      <w:lvlText w:val="%6."/>
      <w:lvlJc w:val="right"/>
      <w:pPr>
        <w:ind w:left="5306" w:hanging="180"/>
      </w:pPr>
    </w:lvl>
    <w:lvl w:ilvl="6" w:tplc="0409000F" w:tentative="1">
      <w:start w:val="1"/>
      <w:numFmt w:val="decimal"/>
      <w:lvlText w:val="%7."/>
      <w:lvlJc w:val="left"/>
      <w:pPr>
        <w:ind w:left="6026" w:hanging="360"/>
      </w:pPr>
    </w:lvl>
    <w:lvl w:ilvl="7" w:tplc="04090019" w:tentative="1">
      <w:start w:val="1"/>
      <w:numFmt w:val="lowerLetter"/>
      <w:lvlText w:val="%8."/>
      <w:lvlJc w:val="left"/>
      <w:pPr>
        <w:ind w:left="6746" w:hanging="360"/>
      </w:pPr>
    </w:lvl>
    <w:lvl w:ilvl="8" w:tplc="0409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6" w15:restartNumberingAfterBreak="0">
    <w:nsid w:val="1E097B0E"/>
    <w:multiLevelType w:val="hybridMultilevel"/>
    <w:tmpl w:val="31A6384C"/>
    <w:lvl w:ilvl="0" w:tplc="04090017">
      <w:start w:val="1"/>
      <w:numFmt w:val="lowerLetter"/>
      <w:lvlText w:val="%1)"/>
      <w:lvlJc w:val="left"/>
      <w:pPr>
        <w:tabs>
          <w:tab w:val="num" w:pos="1723"/>
        </w:tabs>
        <w:ind w:left="172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01DD9"/>
    <w:multiLevelType w:val="hybridMultilevel"/>
    <w:tmpl w:val="F6B29510"/>
    <w:lvl w:ilvl="0" w:tplc="91608F0E">
      <w:start w:val="1"/>
      <w:numFmt w:val="hebrew1"/>
      <w:lvlText w:val="%1."/>
      <w:lvlJc w:val="left"/>
      <w:pPr>
        <w:tabs>
          <w:tab w:val="num" w:pos="1827"/>
        </w:tabs>
        <w:ind w:left="1827" w:right="716" w:hanging="420"/>
      </w:pPr>
      <w:rPr>
        <w:rFonts w:hint="cs"/>
        <w:b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6"/>
        </w:tabs>
        <w:ind w:left="2216" w:right="1376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6"/>
        </w:tabs>
        <w:ind w:left="2936" w:right="209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6"/>
        </w:tabs>
        <w:ind w:left="3656" w:right="281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6"/>
        </w:tabs>
        <w:ind w:left="4376" w:right="353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6"/>
        </w:tabs>
        <w:ind w:left="5096" w:right="425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6"/>
        </w:tabs>
        <w:ind w:left="5816" w:right="497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6"/>
        </w:tabs>
        <w:ind w:left="6536" w:right="569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6"/>
        </w:tabs>
        <w:ind w:left="7256" w:right="6416" w:hanging="180"/>
      </w:pPr>
    </w:lvl>
  </w:abstractNum>
  <w:abstractNum w:abstractNumId="8" w15:restartNumberingAfterBreak="0">
    <w:nsid w:val="2DDB7583"/>
    <w:multiLevelType w:val="hybridMultilevel"/>
    <w:tmpl w:val="F5B25EC6"/>
    <w:lvl w:ilvl="0" w:tplc="3C9CC192">
      <w:start w:val="1"/>
      <w:numFmt w:val="bullet"/>
      <w:lvlText w:val="P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57892"/>
    <w:multiLevelType w:val="multilevel"/>
    <w:tmpl w:val="88409C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abstractNum w:abstractNumId="10" w15:restartNumberingAfterBreak="0">
    <w:nsid w:val="31695706"/>
    <w:multiLevelType w:val="hybridMultilevel"/>
    <w:tmpl w:val="7A242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F00910"/>
    <w:multiLevelType w:val="hybridMultilevel"/>
    <w:tmpl w:val="D06C7B48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2" w15:restartNumberingAfterBreak="0">
    <w:nsid w:val="37D64C9C"/>
    <w:multiLevelType w:val="hybridMultilevel"/>
    <w:tmpl w:val="697AE0E8"/>
    <w:lvl w:ilvl="0" w:tplc="0409000D">
      <w:start w:val="1"/>
      <w:numFmt w:val="bullet"/>
      <w:lvlText w:val=""/>
      <w:lvlJc w:val="left"/>
      <w:pPr>
        <w:ind w:left="1706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426" w:hanging="360"/>
      </w:pPr>
    </w:lvl>
    <w:lvl w:ilvl="2" w:tplc="0409001B">
      <w:start w:val="1"/>
      <w:numFmt w:val="lowerRoman"/>
      <w:lvlText w:val="%3."/>
      <w:lvlJc w:val="right"/>
      <w:pPr>
        <w:ind w:left="3146" w:hanging="180"/>
      </w:pPr>
    </w:lvl>
    <w:lvl w:ilvl="3" w:tplc="0409000F" w:tentative="1">
      <w:start w:val="1"/>
      <w:numFmt w:val="decimal"/>
      <w:lvlText w:val="%4."/>
      <w:lvlJc w:val="left"/>
      <w:pPr>
        <w:ind w:left="3866" w:hanging="360"/>
      </w:pPr>
    </w:lvl>
    <w:lvl w:ilvl="4" w:tplc="04090019" w:tentative="1">
      <w:start w:val="1"/>
      <w:numFmt w:val="lowerLetter"/>
      <w:lvlText w:val="%5."/>
      <w:lvlJc w:val="left"/>
      <w:pPr>
        <w:ind w:left="4586" w:hanging="360"/>
      </w:pPr>
    </w:lvl>
    <w:lvl w:ilvl="5" w:tplc="0409001B" w:tentative="1">
      <w:start w:val="1"/>
      <w:numFmt w:val="lowerRoman"/>
      <w:lvlText w:val="%6."/>
      <w:lvlJc w:val="right"/>
      <w:pPr>
        <w:ind w:left="5306" w:hanging="180"/>
      </w:pPr>
    </w:lvl>
    <w:lvl w:ilvl="6" w:tplc="0409000F" w:tentative="1">
      <w:start w:val="1"/>
      <w:numFmt w:val="decimal"/>
      <w:lvlText w:val="%7."/>
      <w:lvlJc w:val="left"/>
      <w:pPr>
        <w:ind w:left="6026" w:hanging="360"/>
      </w:pPr>
    </w:lvl>
    <w:lvl w:ilvl="7" w:tplc="04090019" w:tentative="1">
      <w:start w:val="1"/>
      <w:numFmt w:val="lowerLetter"/>
      <w:lvlText w:val="%8."/>
      <w:lvlJc w:val="left"/>
      <w:pPr>
        <w:ind w:left="6746" w:hanging="360"/>
      </w:pPr>
    </w:lvl>
    <w:lvl w:ilvl="8" w:tplc="0409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13" w15:restartNumberingAfterBreak="0">
    <w:nsid w:val="38294CB1"/>
    <w:multiLevelType w:val="hybridMultilevel"/>
    <w:tmpl w:val="B1E64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AA01EC"/>
    <w:multiLevelType w:val="hybridMultilevel"/>
    <w:tmpl w:val="6D6EAF2A"/>
    <w:lvl w:ilvl="0" w:tplc="91608F0E">
      <w:start w:val="1"/>
      <w:numFmt w:val="hebrew1"/>
      <w:lvlText w:val="%1."/>
      <w:lvlJc w:val="left"/>
      <w:pPr>
        <w:tabs>
          <w:tab w:val="num" w:pos="987"/>
        </w:tabs>
        <w:ind w:left="987" w:right="716" w:hanging="420"/>
      </w:pPr>
      <w:rPr>
        <w:rFonts w:hint="cs"/>
        <w:b/>
      </w:rPr>
    </w:lvl>
    <w:lvl w:ilvl="1" w:tplc="040D0019">
      <w:start w:val="1"/>
      <w:numFmt w:val="lowerLetter"/>
      <w:lvlText w:val="%2."/>
      <w:lvlJc w:val="left"/>
      <w:pPr>
        <w:tabs>
          <w:tab w:val="num" w:pos="1376"/>
        </w:tabs>
        <w:ind w:left="1376" w:right="1376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96"/>
        </w:tabs>
        <w:ind w:left="2096" w:right="209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16"/>
        </w:tabs>
        <w:ind w:left="2816" w:right="281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36"/>
        </w:tabs>
        <w:ind w:left="3536" w:right="353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56"/>
        </w:tabs>
        <w:ind w:left="4256" w:right="425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76"/>
        </w:tabs>
        <w:ind w:left="4976" w:right="497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96"/>
        </w:tabs>
        <w:ind w:left="5696" w:right="569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16"/>
        </w:tabs>
        <w:ind w:left="6416" w:right="6416" w:hanging="180"/>
      </w:pPr>
    </w:lvl>
  </w:abstractNum>
  <w:abstractNum w:abstractNumId="15" w15:restartNumberingAfterBreak="0">
    <w:nsid w:val="3E657A48"/>
    <w:multiLevelType w:val="hybridMultilevel"/>
    <w:tmpl w:val="FD66E8A0"/>
    <w:lvl w:ilvl="0" w:tplc="04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16" w15:restartNumberingAfterBreak="0">
    <w:nsid w:val="457A15EC"/>
    <w:multiLevelType w:val="hybridMultilevel"/>
    <w:tmpl w:val="78CEE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195414"/>
    <w:multiLevelType w:val="hybridMultilevel"/>
    <w:tmpl w:val="8F289C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617C7"/>
    <w:multiLevelType w:val="hybridMultilevel"/>
    <w:tmpl w:val="E71A6D04"/>
    <w:lvl w:ilvl="0" w:tplc="CE307C26">
      <w:start w:val="1"/>
      <w:numFmt w:val="hebrew1"/>
      <w:lvlText w:val="%1."/>
      <w:lvlJc w:val="left"/>
      <w:pPr>
        <w:tabs>
          <w:tab w:val="num" w:pos="1723"/>
        </w:tabs>
        <w:ind w:left="1723" w:hanging="360"/>
      </w:pPr>
      <w:rPr>
        <w:rFonts w:ascii="Times New Roman" w:eastAsia="Times New Roman" w:hAnsi="Times New Roman" w:cs="Davi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A3EC6"/>
    <w:multiLevelType w:val="hybridMultilevel"/>
    <w:tmpl w:val="F8E4C99A"/>
    <w:lvl w:ilvl="0" w:tplc="0409000F">
      <w:start w:val="1"/>
      <w:numFmt w:val="decimal"/>
      <w:lvlText w:val="%1."/>
      <w:lvlJc w:val="left"/>
      <w:pPr>
        <w:ind w:left="993" w:hanging="360"/>
      </w:pPr>
    </w:lvl>
    <w:lvl w:ilvl="1" w:tplc="04090019">
      <w:start w:val="1"/>
      <w:numFmt w:val="lowerLetter"/>
      <w:lvlText w:val="%2."/>
      <w:lvlJc w:val="left"/>
      <w:pPr>
        <w:ind w:left="1713" w:hanging="360"/>
      </w:pPr>
    </w:lvl>
    <w:lvl w:ilvl="2" w:tplc="0409001B">
      <w:start w:val="1"/>
      <w:numFmt w:val="lowerRoman"/>
      <w:lvlText w:val="%3."/>
      <w:lvlJc w:val="right"/>
      <w:pPr>
        <w:ind w:left="2433" w:hanging="180"/>
      </w:pPr>
    </w:lvl>
    <w:lvl w:ilvl="3" w:tplc="0409000F">
      <w:start w:val="1"/>
      <w:numFmt w:val="decimal"/>
      <w:lvlText w:val="%4."/>
      <w:lvlJc w:val="left"/>
      <w:pPr>
        <w:ind w:left="3153" w:hanging="360"/>
      </w:pPr>
    </w:lvl>
    <w:lvl w:ilvl="4" w:tplc="04090019">
      <w:start w:val="1"/>
      <w:numFmt w:val="lowerLetter"/>
      <w:lvlText w:val="%5."/>
      <w:lvlJc w:val="left"/>
      <w:pPr>
        <w:ind w:left="3873" w:hanging="360"/>
      </w:pPr>
    </w:lvl>
    <w:lvl w:ilvl="5" w:tplc="0409001B">
      <w:start w:val="1"/>
      <w:numFmt w:val="lowerRoman"/>
      <w:lvlText w:val="%6."/>
      <w:lvlJc w:val="right"/>
      <w:pPr>
        <w:ind w:left="4593" w:hanging="180"/>
      </w:pPr>
    </w:lvl>
    <w:lvl w:ilvl="6" w:tplc="0409000F">
      <w:start w:val="1"/>
      <w:numFmt w:val="decimal"/>
      <w:lvlText w:val="%7."/>
      <w:lvlJc w:val="left"/>
      <w:pPr>
        <w:ind w:left="5313" w:hanging="360"/>
      </w:pPr>
    </w:lvl>
    <w:lvl w:ilvl="7" w:tplc="04090019">
      <w:start w:val="1"/>
      <w:numFmt w:val="lowerLetter"/>
      <w:lvlText w:val="%8."/>
      <w:lvlJc w:val="left"/>
      <w:pPr>
        <w:ind w:left="6033" w:hanging="360"/>
      </w:pPr>
    </w:lvl>
    <w:lvl w:ilvl="8" w:tplc="0409001B">
      <w:start w:val="1"/>
      <w:numFmt w:val="lowerRoman"/>
      <w:lvlText w:val="%9."/>
      <w:lvlJc w:val="right"/>
      <w:pPr>
        <w:ind w:left="6753" w:hanging="180"/>
      </w:pPr>
    </w:lvl>
  </w:abstractNum>
  <w:abstractNum w:abstractNumId="20" w15:restartNumberingAfterBreak="0">
    <w:nsid w:val="556F4DD4"/>
    <w:multiLevelType w:val="hybridMultilevel"/>
    <w:tmpl w:val="ED1CE2B2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1C4DAA"/>
    <w:multiLevelType w:val="multilevel"/>
    <w:tmpl w:val="3D30D7AC"/>
    <w:lvl w:ilvl="0">
      <w:start w:val="1"/>
      <w:numFmt w:val="decimal"/>
      <w:pStyle w:val="a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1DF77E1"/>
    <w:multiLevelType w:val="hybridMultilevel"/>
    <w:tmpl w:val="4554F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C7430A"/>
    <w:multiLevelType w:val="hybridMultilevel"/>
    <w:tmpl w:val="4FF25DB8"/>
    <w:lvl w:ilvl="0" w:tplc="0409000D">
      <w:start w:val="1"/>
      <w:numFmt w:val="bullet"/>
      <w:lvlText w:val=""/>
      <w:lvlJc w:val="left"/>
      <w:pPr>
        <w:ind w:left="14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24" w15:restartNumberingAfterBreak="0">
    <w:nsid w:val="62E079BB"/>
    <w:multiLevelType w:val="hybridMultilevel"/>
    <w:tmpl w:val="955EBB72"/>
    <w:lvl w:ilvl="0" w:tplc="3C9CC192">
      <w:start w:val="1"/>
      <w:numFmt w:val="bullet"/>
      <w:lvlText w:val="P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E323D"/>
    <w:multiLevelType w:val="hybridMultilevel"/>
    <w:tmpl w:val="207C82B8"/>
    <w:lvl w:ilvl="0" w:tplc="31FC05F6">
      <w:start w:val="1"/>
      <w:numFmt w:val="decimal"/>
      <w:lvlText w:val="%1. "/>
      <w:lvlJc w:val="center"/>
      <w:pPr>
        <w:tabs>
          <w:tab w:val="num" w:pos="283"/>
        </w:tabs>
        <w:ind w:left="283" w:right="283" w:hanging="283"/>
      </w:pPr>
      <w:rPr>
        <w:rFonts w:ascii="Times New Roman" w:cs="Miriam" w:hint="default"/>
        <w:b w:val="0"/>
        <w:i w:val="0"/>
        <w:sz w:val="20"/>
        <w:u w:val="none"/>
      </w:rPr>
    </w:lvl>
    <w:lvl w:ilvl="1" w:tplc="0409000D">
      <w:start w:val="1"/>
      <w:numFmt w:val="bullet"/>
      <w:lvlText w:val=""/>
      <w:lvlJc w:val="left"/>
      <w:pPr>
        <w:tabs>
          <w:tab w:val="num" w:pos="1723"/>
        </w:tabs>
        <w:ind w:left="1723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443"/>
        </w:tabs>
        <w:ind w:left="2443" w:right="24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3"/>
        </w:tabs>
        <w:ind w:left="3163" w:right="31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3"/>
        </w:tabs>
        <w:ind w:left="3883" w:right="38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3"/>
        </w:tabs>
        <w:ind w:left="4603" w:right="46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3"/>
        </w:tabs>
        <w:ind w:left="5323" w:right="53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3"/>
        </w:tabs>
        <w:ind w:left="6043" w:right="60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3"/>
        </w:tabs>
        <w:ind w:left="6763" w:right="6763" w:hanging="180"/>
      </w:pPr>
    </w:lvl>
  </w:abstractNum>
  <w:abstractNum w:abstractNumId="26" w15:restartNumberingAfterBreak="0">
    <w:nsid w:val="64D86D9C"/>
    <w:multiLevelType w:val="hybridMultilevel"/>
    <w:tmpl w:val="AD46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918D7"/>
    <w:multiLevelType w:val="multilevel"/>
    <w:tmpl w:val="8D36B1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3" w:hanging="360"/>
      </w:pPr>
      <w:rPr>
        <w:rFonts w:hint="default"/>
      </w:rPr>
    </w:lvl>
    <w:lvl w:ilvl="2">
      <w:start w:val="1"/>
      <w:numFmt w:val="decimal"/>
      <w:pStyle w:val="a0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abstractNum w:abstractNumId="28" w15:restartNumberingAfterBreak="0">
    <w:nsid w:val="658D1474"/>
    <w:multiLevelType w:val="hybridMultilevel"/>
    <w:tmpl w:val="8FC26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D9754A"/>
    <w:multiLevelType w:val="hybridMultilevel"/>
    <w:tmpl w:val="1ED41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A90389"/>
    <w:multiLevelType w:val="hybridMultilevel"/>
    <w:tmpl w:val="E6DE8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A42547"/>
    <w:multiLevelType w:val="hybridMultilevel"/>
    <w:tmpl w:val="8530E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8900BA"/>
    <w:multiLevelType w:val="hybridMultilevel"/>
    <w:tmpl w:val="2C2E4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8E7169"/>
    <w:multiLevelType w:val="hybridMultilevel"/>
    <w:tmpl w:val="BBD68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F052FEA"/>
    <w:multiLevelType w:val="multilevel"/>
    <w:tmpl w:val="4950D1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1"/>
      <w:lvlText w:val="%1.%2"/>
      <w:lvlJc w:val="left"/>
      <w:pPr>
        <w:ind w:left="44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num w:numId="1" w16cid:durableId="1854568768">
    <w:abstractNumId w:val="26"/>
  </w:num>
  <w:num w:numId="2" w16cid:durableId="654922032">
    <w:abstractNumId w:val="13"/>
  </w:num>
  <w:num w:numId="3" w16cid:durableId="1051423879">
    <w:abstractNumId w:val="3"/>
  </w:num>
  <w:num w:numId="4" w16cid:durableId="1188908989">
    <w:abstractNumId w:val="31"/>
  </w:num>
  <w:num w:numId="5" w16cid:durableId="1771317888">
    <w:abstractNumId w:val="21"/>
  </w:num>
  <w:num w:numId="6" w16cid:durableId="1491554657">
    <w:abstractNumId w:val="1"/>
  </w:num>
  <w:num w:numId="7" w16cid:durableId="1058867633">
    <w:abstractNumId w:val="8"/>
  </w:num>
  <w:num w:numId="8" w16cid:durableId="482432873">
    <w:abstractNumId w:val="24"/>
  </w:num>
  <w:num w:numId="9" w16cid:durableId="1548225040">
    <w:abstractNumId w:val="17"/>
  </w:num>
  <w:num w:numId="10" w16cid:durableId="483395916">
    <w:abstractNumId w:val="30"/>
  </w:num>
  <w:num w:numId="11" w16cid:durableId="1363170773">
    <w:abstractNumId w:val="28"/>
  </w:num>
  <w:num w:numId="12" w16cid:durableId="1079592474">
    <w:abstractNumId w:val="10"/>
  </w:num>
  <w:num w:numId="13" w16cid:durableId="613055914">
    <w:abstractNumId w:val="0"/>
  </w:num>
  <w:num w:numId="14" w16cid:durableId="1891767959">
    <w:abstractNumId w:val="2"/>
  </w:num>
  <w:num w:numId="15" w16cid:durableId="854467117">
    <w:abstractNumId w:val="29"/>
  </w:num>
  <w:num w:numId="16" w16cid:durableId="525170911">
    <w:abstractNumId w:val="16"/>
  </w:num>
  <w:num w:numId="17" w16cid:durableId="1500190261">
    <w:abstractNumId w:val="22"/>
  </w:num>
  <w:num w:numId="18" w16cid:durableId="1322001648">
    <w:abstractNumId w:val="23"/>
  </w:num>
  <w:num w:numId="19" w16cid:durableId="401177729">
    <w:abstractNumId w:val="9"/>
  </w:num>
  <w:num w:numId="20" w16cid:durableId="1117141830">
    <w:abstractNumId w:val="14"/>
  </w:num>
  <w:num w:numId="21" w16cid:durableId="1615669427">
    <w:abstractNumId w:val="7"/>
  </w:num>
  <w:num w:numId="22" w16cid:durableId="670527756">
    <w:abstractNumId w:val="18"/>
  </w:num>
  <w:num w:numId="23" w16cid:durableId="844511530">
    <w:abstractNumId w:val="25"/>
  </w:num>
  <w:num w:numId="24" w16cid:durableId="1964069345">
    <w:abstractNumId w:val="12"/>
  </w:num>
  <w:num w:numId="25" w16cid:durableId="1002199313">
    <w:abstractNumId w:val="20"/>
  </w:num>
  <w:num w:numId="26" w16cid:durableId="1611812837">
    <w:abstractNumId w:val="21"/>
  </w:num>
  <w:num w:numId="27" w16cid:durableId="1570579449">
    <w:abstractNumId w:val="6"/>
  </w:num>
  <w:num w:numId="28" w16cid:durableId="570576371">
    <w:abstractNumId w:val="5"/>
  </w:num>
  <w:num w:numId="29" w16cid:durableId="1774589816">
    <w:abstractNumId w:val="27"/>
  </w:num>
  <w:num w:numId="30" w16cid:durableId="463502591">
    <w:abstractNumId w:val="34"/>
  </w:num>
  <w:num w:numId="31" w16cid:durableId="2050255394">
    <w:abstractNumId w:val="34"/>
  </w:num>
  <w:num w:numId="32" w16cid:durableId="289753706">
    <w:abstractNumId w:val="11"/>
  </w:num>
  <w:num w:numId="33" w16cid:durableId="73875145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15719382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07056317">
    <w:abstractNumId w:val="32"/>
  </w:num>
  <w:num w:numId="36" w16cid:durableId="833253914">
    <w:abstractNumId w:val="15"/>
  </w:num>
  <w:num w:numId="37" w16cid:durableId="51596907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052876348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U0sjQ3MbM0MzZV0lEKTi0uzszPAykwrgUALjrpgywAAAA="/>
  </w:docVars>
  <w:rsids>
    <w:rsidRoot w:val="007573FB"/>
    <w:rsid w:val="000005FA"/>
    <w:rsid w:val="000014D5"/>
    <w:rsid w:val="00006242"/>
    <w:rsid w:val="000136AD"/>
    <w:rsid w:val="0001401F"/>
    <w:rsid w:val="00014185"/>
    <w:rsid w:val="00015210"/>
    <w:rsid w:val="00016728"/>
    <w:rsid w:val="000174AC"/>
    <w:rsid w:val="00021F6B"/>
    <w:rsid w:val="00023FE3"/>
    <w:rsid w:val="00025B2B"/>
    <w:rsid w:val="00025EF1"/>
    <w:rsid w:val="00026C87"/>
    <w:rsid w:val="00027EDC"/>
    <w:rsid w:val="00033D02"/>
    <w:rsid w:val="0003719F"/>
    <w:rsid w:val="00040B06"/>
    <w:rsid w:val="00044385"/>
    <w:rsid w:val="00050D4C"/>
    <w:rsid w:val="000531BC"/>
    <w:rsid w:val="000549DA"/>
    <w:rsid w:val="000633F4"/>
    <w:rsid w:val="000655AB"/>
    <w:rsid w:val="000705DA"/>
    <w:rsid w:val="0007143D"/>
    <w:rsid w:val="0007252E"/>
    <w:rsid w:val="00075A1F"/>
    <w:rsid w:val="00076C9A"/>
    <w:rsid w:val="000772C8"/>
    <w:rsid w:val="0008063B"/>
    <w:rsid w:val="00091511"/>
    <w:rsid w:val="00093CF8"/>
    <w:rsid w:val="000B14C4"/>
    <w:rsid w:val="000B14E5"/>
    <w:rsid w:val="000B27CA"/>
    <w:rsid w:val="000B418A"/>
    <w:rsid w:val="000B5321"/>
    <w:rsid w:val="000C0A7A"/>
    <w:rsid w:val="000C2376"/>
    <w:rsid w:val="000C43C3"/>
    <w:rsid w:val="000C6067"/>
    <w:rsid w:val="000D03D3"/>
    <w:rsid w:val="000D3083"/>
    <w:rsid w:val="000D3327"/>
    <w:rsid w:val="000D366A"/>
    <w:rsid w:val="000D432F"/>
    <w:rsid w:val="000D5B52"/>
    <w:rsid w:val="000E046F"/>
    <w:rsid w:val="000E06FB"/>
    <w:rsid w:val="000E2749"/>
    <w:rsid w:val="000E4031"/>
    <w:rsid w:val="000F008A"/>
    <w:rsid w:val="000F541C"/>
    <w:rsid w:val="000F5542"/>
    <w:rsid w:val="000F5A8B"/>
    <w:rsid w:val="000F671E"/>
    <w:rsid w:val="00112A1E"/>
    <w:rsid w:val="00115A3B"/>
    <w:rsid w:val="00116E2E"/>
    <w:rsid w:val="00117B3E"/>
    <w:rsid w:val="001241AD"/>
    <w:rsid w:val="00124E3F"/>
    <w:rsid w:val="00130002"/>
    <w:rsid w:val="001329A3"/>
    <w:rsid w:val="00134A36"/>
    <w:rsid w:val="00136D0D"/>
    <w:rsid w:val="001440A6"/>
    <w:rsid w:val="00144785"/>
    <w:rsid w:val="001447A2"/>
    <w:rsid w:val="00146062"/>
    <w:rsid w:val="00152654"/>
    <w:rsid w:val="001608C8"/>
    <w:rsid w:val="00162AB4"/>
    <w:rsid w:val="00162EBE"/>
    <w:rsid w:val="00166ABB"/>
    <w:rsid w:val="001724B4"/>
    <w:rsid w:val="001726F0"/>
    <w:rsid w:val="00176C1B"/>
    <w:rsid w:val="00180599"/>
    <w:rsid w:val="001838CC"/>
    <w:rsid w:val="00185059"/>
    <w:rsid w:val="00186668"/>
    <w:rsid w:val="00186AC6"/>
    <w:rsid w:val="00192608"/>
    <w:rsid w:val="001928AC"/>
    <w:rsid w:val="001928D1"/>
    <w:rsid w:val="00194522"/>
    <w:rsid w:val="001A28D4"/>
    <w:rsid w:val="001A3ACA"/>
    <w:rsid w:val="001A609A"/>
    <w:rsid w:val="001B4B3E"/>
    <w:rsid w:val="001B6D12"/>
    <w:rsid w:val="001B7E44"/>
    <w:rsid w:val="001C0263"/>
    <w:rsid w:val="001C5047"/>
    <w:rsid w:val="001C56DA"/>
    <w:rsid w:val="001D0369"/>
    <w:rsid w:val="001D0D9C"/>
    <w:rsid w:val="001D13FA"/>
    <w:rsid w:val="001D2794"/>
    <w:rsid w:val="001D37CB"/>
    <w:rsid w:val="001D4EA1"/>
    <w:rsid w:val="001D5E87"/>
    <w:rsid w:val="001D69DF"/>
    <w:rsid w:val="001D7D2C"/>
    <w:rsid w:val="001E2466"/>
    <w:rsid w:val="001E7A82"/>
    <w:rsid w:val="001F05B1"/>
    <w:rsid w:val="001F3764"/>
    <w:rsid w:val="001F5C5F"/>
    <w:rsid w:val="00213F7E"/>
    <w:rsid w:val="00214075"/>
    <w:rsid w:val="002144FD"/>
    <w:rsid w:val="00215C6B"/>
    <w:rsid w:val="00220028"/>
    <w:rsid w:val="00221ABE"/>
    <w:rsid w:val="00222643"/>
    <w:rsid w:val="00226BB0"/>
    <w:rsid w:val="00231267"/>
    <w:rsid w:val="00231545"/>
    <w:rsid w:val="002319D0"/>
    <w:rsid w:val="00237714"/>
    <w:rsid w:val="0023781A"/>
    <w:rsid w:val="00246AE8"/>
    <w:rsid w:val="00252734"/>
    <w:rsid w:val="00256852"/>
    <w:rsid w:val="00257F28"/>
    <w:rsid w:val="00262157"/>
    <w:rsid w:val="0026426B"/>
    <w:rsid w:val="002646CA"/>
    <w:rsid w:val="002662C3"/>
    <w:rsid w:val="00266519"/>
    <w:rsid w:val="002665B3"/>
    <w:rsid w:val="00267F9D"/>
    <w:rsid w:val="00272570"/>
    <w:rsid w:val="0027289D"/>
    <w:rsid w:val="00273912"/>
    <w:rsid w:val="00276113"/>
    <w:rsid w:val="00276255"/>
    <w:rsid w:val="00276A36"/>
    <w:rsid w:val="00283A53"/>
    <w:rsid w:val="002856EC"/>
    <w:rsid w:val="00286F15"/>
    <w:rsid w:val="0029017E"/>
    <w:rsid w:val="00290E43"/>
    <w:rsid w:val="00291833"/>
    <w:rsid w:val="00292EB8"/>
    <w:rsid w:val="00293944"/>
    <w:rsid w:val="00296642"/>
    <w:rsid w:val="002A0FF0"/>
    <w:rsid w:val="002B0368"/>
    <w:rsid w:val="002B23A6"/>
    <w:rsid w:val="002B2764"/>
    <w:rsid w:val="002B37C1"/>
    <w:rsid w:val="002B3FFF"/>
    <w:rsid w:val="002B56CC"/>
    <w:rsid w:val="002C1085"/>
    <w:rsid w:val="002C3FEF"/>
    <w:rsid w:val="002C55F4"/>
    <w:rsid w:val="002D65BA"/>
    <w:rsid w:val="002D70CF"/>
    <w:rsid w:val="002E244C"/>
    <w:rsid w:val="002E3647"/>
    <w:rsid w:val="002E3FD4"/>
    <w:rsid w:val="002E4156"/>
    <w:rsid w:val="002F0021"/>
    <w:rsid w:val="002F0D00"/>
    <w:rsid w:val="002F2918"/>
    <w:rsid w:val="002F3463"/>
    <w:rsid w:val="002F49D0"/>
    <w:rsid w:val="002F5187"/>
    <w:rsid w:val="002F5EB1"/>
    <w:rsid w:val="002F6F38"/>
    <w:rsid w:val="003005C7"/>
    <w:rsid w:val="00300D4F"/>
    <w:rsid w:val="0030503E"/>
    <w:rsid w:val="00305394"/>
    <w:rsid w:val="00307C05"/>
    <w:rsid w:val="00310AFF"/>
    <w:rsid w:val="003128CF"/>
    <w:rsid w:val="00315ABF"/>
    <w:rsid w:val="00315C6E"/>
    <w:rsid w:val="003214C0"/>
    <w:rsid w:val="0032167C"/>
    <w:rsid w:val="00324900"/>
    <w:rsid w:val="0033113F"/>
    <w:rsid w:val="003315F9"/>
    <w:rsid w:val="0033262B"/>
    <w:rsid w:val="00332CD3"/>
    <w:rsid w:val="00334936"/>
    <w:rsid w:val="00335D17"/>
    <w:rsid w:val="00341878"/>
    <w:rsid w:val="00342565"/>
    <w:rsid w:val="00344BB4"/>
    <w:rsid w:val="00354EAE"/>
    <w:rsid w:val="0036308F"/>
    <w:rsid w:val="00367B2E"/>
    <w:rsid w:val="00370ED1"/>
    <w:rsid w:val="00371540"/>
    <w:rsid w:val="00371ABB"/>
    <w:rsid w:val="003747D6"/>
    <w:rsid w:val="00374EBD"/>
    <w:rsid w:val="0037610E"/>
    <w:rsid w:val="00380B32"/>
    <w:rsid w:val="00380DF7"/>
    <w:rsid w:val="00381D8B"/>
    <w:rsid w:val="003834B3"/>
    <w:rsid w:val="00385FBA"/>
    <w:rsid w:val="003923BB"/>
    <w:rsid w:val="003A1BA2"/>
    <w:rsid w:val="003A2809"/>
    <w:rsid w:val="003A4A5D"/>
    <w:rsid w:val="003A7E53"/>
    <w:rsid w:val="003B0C09"/>
    <w:rsid w:val="003B13E0"/>
    <w:rsid w:val="003B7F81"/>
    <w:rsid w:val="003C2FBF"/>
    <w:rsid w:val="003D24A4"/>
    <w:rsid w:val="003D2E5D"/>
    <w:rsid w:val="003D44AE"/>
    <w:rsid w:val="003D4CC9"/>
    <w:rsid w:val="003D63C2"/>
    <w:rsid w:val="003D6EF3"/>
    <w:rsid w:val="003D7B55"/>
    <w:rsid w:val="003D7B64"/>
    <w:rsid w:val="003E1D63"/>
    <w:rsid w:val="003E6255"/>
    <w:rsid w:val="003F21D9"/>
    <w:rsid w:val="003F3E01"/>
    <w:rsid w:val="003F5F6F"/>
    <w:rsid w:val="003F67EC"/>
    <w:rsid w:val="0040000D"/>
    <w:rsid w:val="0040546B"/>
    <w:rsid w:val="00410B28"/>
    <w:rsid w:val="00411B1D"/>
    <w:rsid w:val="00413D71"/>
    <w:rsid w:val="0041586B"/>
    <w:rsid w:val="00421B4C"/>
    <w:rsid w:val="00421CF3"/>
    <w:rsid w:val="00422DA4"/>
    <w:rsid w:val="0042494B"/>
    <w:rsid w:val="0042510B"/>
    <w:rsid w:val="0042639C"/>
    <w:rsid w:val="00441C98"/>
    <w:rsid w:val="004420C3"/>
    <w:rsid w:val="004512F4"/>
    <w:rsid w:val="0045523F"/>
    <w:rsid w:val="00461AB9"/>
    <w:rsid w:val="004622A6"/>
    <w:rsid w:val="004630EF"/>
    <w:rsid w:val="00464155"/>
    <w:rsid w:val="00464515"/>
    <w:rsid w:val="00470946"/>
    <w:rsid w:val="004721E9"/>
    <w:rsid w:val="00472A2F"/>
    <w:rsid w:val="00474187"/>
    <w:rsid w:val="00480BF0"/>
    <w:rsid w:val="00482197"/>
    <w:rsid w:val="00484CA4"/>
    <w:rsid w:val="004856AC"/>
    <w:rsid w:val="00486D34"/>
    <w:rsid w:val="00487AAE"/>
    <w:rsid w:val="004902AA"/>
    <w:rsid w:val="004913F0"/>
    <w:rsid w:val="00492D4C"/>
    <w:rsid w:val="00492DA1"/>
    <w:rsid w:val="00496476"/>
    <w:rsid w:val="00497874"/>
    <w:rsid w:val="004A1BFB"/>
    <w:rsid w:val="004A34FD"/>
    <w:rsid w:val="004A49AB"/>
    <w:rsid w:val="004A5FB5"/>
    <w:rsid w:val="004A7723"/>
    <w:rsid w:val="004A77FA"/>
    <w:rsid w:val="004A78A0"/>
    <w:rsid w:val="004B002B"/>
    <w:rsid w:val="004B068B"/>
    <w:rsid w:val="004B68FA"/>
    <w:rsid w:val="004B6A11"/>
    <w:rsid w:val="004C3ED8"/>
    <w:rsid w:val="004C4F89"/>
    <w:rsid w:val="004C706F"/>
    <w:rsid w:val="004D0F64"/>
    <w:rsid w:val="004D1991"/>
    <w:rsid w:val="004D23DB"/>
    <w:rsid w:val="004D42BD"/>
    <w:rsid w:val="004D5047"/>
    <w:rsid w:val="004D5899"/>
    <w:rsid w:val="004D655B"/>
    <w:rsid w:val="004D777E"/>
    <w:rsid w:val="004E16F8"/>
    <w:rsid w:val="004E192F"/>
    <w:rsid w:val="004E3172"/>
    <w:rsid w:val="004E6E39"/>
    <w:rsid w:val="004E788D"/>
    <w:rsid w:val="004F3174"/>
    <w:rsid w:val="004F4567"/>
    <w:rsid w:val="004F4B27"/>
    <w:rsid w:val="004F5F73"/>
    <w:rsid w:val="004F62AF"/>
    <w:rsid w:val="004F67E2"/>
    <w:rsid w:val="004F785D"/>
    <w:rsid w:val="004F7BA4"/>
    <w:rsid w:val="00500084"/>
    <w:rsid w:val="0050012C"/>
    <w:rsid w:val="00500933"/>
    <w:rsid w:val="00500BAA"/>
    <w:rsid w:val="00500E3F"/>
    <w:rsid w:val="00501788"/>
    <w:rsid w:val="00503911"/>
    <w:rsid w:val="0051190E"/>
    <w:rsid w:val="005147E4"/>
    <w:rsid w:val="005254A6"/>
    <w:rsid w:val="00530776"/>
    <w:rsid w:val="00530AA3"/>
    <w:rsid w:val="00531F02"/>
    <w:rsid w:val="0053243B"/>
    <w:rsid w:val="00532858"/>
    <w:rsid w:val="00534999"/>
    <w:rsid w:val="00534CAE"/>
    <w:rsid w:val="00535429"/>
    <w:rsid w:val="00535515"/>
    <w:rsid w:val="00535585"/>
    <w:rsid w:val="00543C8C"/>
    <w:rsid w:val="00543CE8"/>
    <w:rsid w:val="00544A97"/>
    <w:rsid w:val="00544F3E"/>
    <w:rsid w:val="00550DC2"/>
    <w:rsid w:val="00551432"/>
    <w:rsid w:val="005557A7"/>
    <w:rsid w:val="00555DDF"/>
    <w:rsid w:val="005568E5"/>
    <w:rsid w:val="00560954"/>
    <w:rsid w:val="005618D6"/>
    <w:rsid w:val="00561E4D"/>
    <w:rsid w:val="00566837"/>
    <w:rsid w:val="00567C59"/>
    <w:rsid w:val="00570BB1"/>
    <w:rsid w:val="00572A3F"/>
    <w:rsid w:val="005736EB"/>
    <w:rsid w:val="00574243"/>
    <w:rsid w:val="0057580F"/>
    <w:rsid w:val="00583388"/>
    <w:rsid w:val="005834F5"/>
    <w:rsid w:val="00585FAD"/>
    <w:rsid w:val="00587A55"/>
    <w:rsid w:val="00593BD4"/>
    <w:rsid w:val="00596EEA"/>
    <w:rsid w:val="005A6D07"/>
    <w:rsid w:val="005B1E88"/>
    <w:rsid w:val="005B437C"/>
    <w:rsid w:val="005B4CB4"/>
    <w:rsid w:val="005B77DF"/>
    <w:rsid w:val="005C1472"/>
    <w:rsid w:val="005C1787"/>
    <w:rsid w:val="005C1EB8"/>
    <w:rsid w:val="005C6867"/>
    <w:rsid w:val="005D0791"/>
    <w:rsid w:val="005D0C2C"/>
    <w:rsid w:val="005D14D0"/>
    <w:rsid w:val="005E05E8"/>
    <w:rsid w:val="005E19A7"/>
    <w:rsid w:val="005E25C9"/>
    <w:rsid w:val="005E2830"/>
    <w:rsid w:val="005E2FB8"/>
    <w:rsid w:val="005E4113"/>
    <w:rsid w:val="005E4503"/>
    <w:rsid w:val="005E6C5A"/>
    <w:rsid w:val="005E76DA"/>
    <w:rsid w:val="005F0968"/>
    <w:rsid w:val="005F1711"/>
    <w:rsid w:val="005F5316"/>
    <w:rsid w:val="005F5F56"/>
    <w:rsid w:val="00603558"/>
    <w:rsid w:val="00603947"/>
    <w:rsid w:val="00604ABE"/>
    <w:rsid w:val="00604F6B"/>
    <w:rsid w:val="006103A3"/>
    <w:rsid w:val="006117AE"/>
    <w:rsid w:val="00612B8D"/>
    <w:rsid w:val="00617899"/>
    <w:rsid w:val="00620F00"/>
    <w:rsid w:val="00621BF3"/>
    <w:rsid w:val="0062496F"/>
    <w:rsid w:val="00624F0D"/>
    <w:rsid w:val="00625EC2"/>
    <w:rsid w:val="00626B09"/>
    <w:rsid w:val="0062709F"/>
    <w:rsid w:val="0062790E"/>
    <w:rsid w:val="0063113F"/>
    <w:rsid w:val="00631EA7"/>
    <w:rsid w:val="00633F52"/>
    <w:rsid w:val="00634872"/>
    <w:rsid w:val="006408D3"/>
    <w:rsid w:val="00640DBF"/>
    <w:rsid w:val="00641432"/>
    <w:rsid w:val="00642E93"/>
    <w:rsid w:val="0064355C"/>
    <w:rsid w:val="0064369C"/>
    <w:rsid w:val="00645876"/>
    <w:rsid w:val="006478D0"/>
    <w:rsid w:val="00652957"/>
    <w:rsid w:val="00655803"/>
    <w:rsid w:val="0065586C"/>
    <w:rsid w:val="00661B50"/>
    <w:rsid w:val="00670B65"/>
    <w:rsid w:val="00670ED4"/>
    <w:rsid w:val="00671729"/>
    <w:rsid w:val="0067200F"/>
    <w:rsid w:val="00672E06"/>
    <w:rsid w:val="00672EFA"/>
    <w:rsid w:val="00673D3F"/>
    <w:rsid w:val="00676BCB"/>
    <w:rsid w:val="00677DA2"/>
    <w:rsid w:val="006800F5"/>
    <w:rsid w:val="006879CA"/>
    <w:rsid w:val="00694F97"/>
    <w:rsid w:val="0069691B"/>
    <w:rsid w:val="006A14F7"/>
    <w:rsid w:val="006A2D3F"/>
    <w:rsid w:val="006A4022"/>
    <w:rsid w:val="006A4A8C"/>
    <w:rsid w:val="006A677E"/>
    <w:rsid w:val="006A726D"/>
    <w:rsid w:val="006A7CAB"/>
    <w:rsid w:val="006B4A00"/>
    <w:rsid w:val="006C0A1E"/>
    <w:rsid w:val="006C3C9F"/>
    <w:rsid w:val="006C4A6A"/>
    <w:rsid w:val="006D278A"/>
    <w:rsid w:val="006D3F90"/>
    <w:rsid w:val="006D656E"/>
    <w:rsid w:val="006E0D0F"/>
    <w:rsid w:val="006E3FA9"/>
    <w:rsid w:val="006F1D43"/>
    <w:rsid w:val="006F4B5E"/>
    <w:rsid w:val="006F5508"/>
    <w:rsid w:val="006F75D2"/>
    <w:rsid w:val="00705051"/>
    <w:rsid w:val="007067CB"/>
    <w:rsid w:val="00715C1B"/>
    <w:rsid w:val="00715FF9"/>
    <w:rsid w:val="007174A7"/>
    <w:rsid w:val="00717AC2"/>
    <w:rsid w:val="00720DFD"/>
    <w:rsid w:val="0072100F"/>
    <w:rsid w:val="0072553F"/>
    <w:rsid w:val="007272FB"/>
    <w:rsid w:val="00731635"/>
    <w:rsid w:val="00731EF3"/>
    <w:rsid w:val="00737274"/>
    <w:rsid w:val="0074154D"/>
    <w:rsid w:val="00743472"/>
    <w:rsid w:val="0074603A"/>
    <w:rsid w:val="00750BAA"/>
    <w:rsid w:val="00750C53"/>
    <w:rsid w:val="00750EEB"/>
    <w:rsid w:val="00751C6B"/>
    <w:rsid w:val="00751CA8"/>
    <w:rsid w:val="00751E31"/>
    <w:rsid w:val="00752269"/>
    <w:rsid w:val="007532B5"/>
    <w:rsid w:val="007551F7"/>
    <w:rsid w:val="00755973"/>
    <w:rsid w:val="00755A76"/>
    <w:rsid w:val="007573FB"/>
    <w:rsid w:val="007625E6"/>
    <w:rsid w:val="00762D6E"/>
    <w:rsid w:val="00763463"/>
    <w:rsid w:val="007639C2"/>
    <w:rsid w:val="007659D2"/>
    <w:rsid w:val="00767448"/>
    <w:rsid w:val="00770AD7"/>
    <w:rsid w:val="00770F76"/>
    <w:rsid w:val="0077217B"/>
    <w:rsid w:val="007835F9"/>
    <w:rsid w:val="0078747B"/>
    <w:rsid w:val="00792FC2"/>
    <w:rsid w:val="00796130"/>
    <w:rsid w:val="007A0035"/>
    <w:rsid w:val="007A0D94"/>
    <w:rsid w:val="007A4C0F"/>
    <w:rsid w:val="007A7AEC"/>
    <w:rsid w:val="007A7E1E"/>
    <w:rsid w:val="007B4430"/>
    <w:rsid w:val="007B5C05"/>
    <w:rsid w:val="007C1B65"/>
    <w:rsid w:val="007C4A7F"/>
    <w:rsid w:val="007C5BA0"/>
    <w:rsid w:val="007D3027"/>
    <w:rsid w:val="007D4691"/>
    <w:rsid w:val="007D6153"/>
    <w:rsid w:val="007D6893"/>
    <w:rsid w:val="007E08DE"/>
    <w:rsid w:val="007E4741"/>
    <w:rsid w:val="007E595D"/>
    <w:rsid w:val="007E661D"/>
    <w:rsid w:val="007E6AE1"/>
    <w:rsid w:val="007F22B9"/>
    <w:rsid w:val="007F373B"/>
    <w:rsid w:val="007F7A7B"/>
    <w:rsid w:val="0080010A"/>
    <w:rsid w:val="00800B64"/>
    <w:rsid w:val="008022FF"/>
    <w:rsid w:val="008023BA"/>
    <w:rsid w:val="00803720"/>
    <w:rsid w:val="00806666"/>
    <w:rsid w:val="008072C6"/>
    <w:rsid w:val="00816107"/>
    <w:rsid w:val="0082221A"/>
    <w:rsid w:val="00824EBC"/>
    <w:rsid w:val="00825873"/>
    <w:rsid w:val="008310C5"/>
    <w:rsid w:val="00837959"/>
    <w:rsid w:val="00837B2C"/>
    <w:rsid w:val="00841D18"/>
    <w:rsid w:val="0084385D"/>
    <w:rsid w:val="00847FF6"/>
    <w:rsid w:val="00855041"/>
    <w:rsid w:val="008577EB"/>
    <w:rsid w:val="00863830"/>
    <w:rsid w:val="008667A1"/>
    <w:rsid w:val="00867007"/>
    <w:rsid w:val="00870717"/>
    <w:rsid w:val="008771A1"/>
    <w:rsid w:val="00881D15"/>
    <w:rsid w:val="00883896"/>
    <w:rsid w:val="00883F32"/>
    <w:rsid w:val="00887AF5"/>
    <w:rsid w:val="00890AFD"/>
    <w:rsid w:val="00890E24"/>
    <w:rsid w:val="008923BA"/>
    <w:rsid w:val="008A1958"/>
    <w:rsid w:val="008A199F"/>
    <w:rsid w:val="008A6072"/>
    <w:rsid w:val="008A7CBE"/>
    <w:rsid w:val="008B0A0A"/>
    <w:rsid w:val="008B35D1"/>
    <w:rsid w:val="008B5C00"/>
    <w:rsid w:val="008B7C09"/>
    <w:rsid w:val="008C133E"/>
    <w:rsid w:val="008C184D"/>
    <w:rsid w:val="008C19EE"/>
    <w:rsid w:val="008C38FC"/>
    <w:rsid w:val="008C3FD0"/>
    <w:rsid w:val="008C49F7"/>
    <w:rsid w:val="008C4CF4"/>
    <w:rsid w:val="008C60EA"/>
    <w:rsid w:val="008C6BA7"/>
    <w:rsid w:val="008D021E"/>
    <w:rsid w:val="008D1B49"/>
    <w:rsid w:val="008D3398"/>
    <w:rsid w:val="008D35B8"/>
    <w:rsid w:val="008D518C"/>
    <w:rsid w:val="008E1112"/>
    <w:rsid w:val="008E1D9B"/>
    <w:rsid w:val="008E5D5B"/>
    <w:rsid w:val="008E782D"/>
    <w:rsid w:val="008F227F"/>
    <w:rsid w:val="008F4232"/>
    <w:rsid w:val="008F6641"/>
    <w:rsid w:val="008F6F03"/>
    <w:rsid w:val="00904892"/>
    <w:rsid w:val="00906018"/>
    <w:rsid w:val="00906D5E"/>
    <w:rsid w:val="009132D0"/>
    <w:rsid w:val="009132ED"/>
    <w:rsid w:val="00915DA5"/>
    <w:rsid w:val="00921301"/>
    <w:rsid w:val="00921768"/>
    <w:rsid w:val="00923908"/>
    <w:rsid w:val="00924C75"/>
    <w:rsid w:val="00927DFF"/>
    <w:rsid w:val="00930A27"/>
    <w:rsid w:val="009337B6"/>
    <w:rsid w:val="00936B1B"/>
    <w:rsid w:val="00936CA6"/>
    <w:rsid w:val="00942BB7"/>
    <w:rsid w:val="009438B6"/>
    <w:rsid w:val="00951C6F"/>
    <w:rsid w:val="00953D8C"/>
    <w:rsid w:val="009550D4"/>
    <w:rsid w:val="00956BFD"/>
    <w:rsid w:val="009618A1"/>
    <w:rsid w:val="0096238A"/>
    <w:rsid w:val="00963C2E"/>
    <w:rsid w:val="00963E52"/>
    <w:rsid w:val="009714EA"/>
    <w:rsid w:val="00971791"/>
    <w:rsid w:val="00974699"/>
    <w:rsid w:val="009766FA"/>
    <w:rsid w:val="00976E12"/>
    <w:rsid w:val="00980CCE"/>
    <w:rsid w:val="00983A98"/>
    <w:rsid w:val="00983C99"/>
    <w:rsid w:val="009858C7"/>
    <w:rsid w:val="009862C5"/>
    <w:rsid w:val="00990425"/>
    <w:rsid w:val="009906B2"/>
    <w:rsid w:val="009908AE"/>
    <w:rsid w:val="00990C41"/>
    <w:rsid w:val="00990CE8"/>
    <w:rsid w:val="009927F2"/>
    <w:rsid w:val="00993C75"/>
    <w:rsid w:val="0099465E"/>
    <w:rsid w:val="0099529F"/>
    <w:rsid w:val="00995AEA"/>
    <w:rsid w:val="009975E5"/>
    <w:rsid w:val="009A18FC"/>
    <w:rsid w:val="009A270E"/>
    <w:rsid w:val="009A2737"/>
    <w:rsid w:val="009A3ABB"/>
    <w:rsid w:val="009A4BB7"/>
    <w:rsid w:val="009A4F38"/>
    <w:rsid w:val="009B1965"/>
    <w:rsid w:val="009B20AA"/>
    <w:rsid w:val="009B6C14"/>
    <w:rsid w:val="009B7912"/>
    <w:rsid w:val="009C33FD"/>
    <w:rsid w:val="009C4DDB"/>
    <w:rsid w:val="009C5D3C"/>
    <w:rsid w:val="009D541A"/>
    <w:rsid w:val="009D7121"/>
    <w:rsid w:val="009D7333"/>
    <w:rsid w:val="009E1987"/>
    <w:rsid w:val="009E3A56"/>
    <w:rsid w:val="009E5E9E"/>
    <w:rsid w:val="009E61C3"/>
    <w:rsid w:val="009F1045"/>
    <w:rsid w:val="009F210C"/>
    <w:rsid w:val="009F2863"/>
    <w:rsid w:val="009F3ECD"/>
    <w:rsid w:val="009F4CD1"/>
    <w:rsid w:val="009F5A69"/>
    <w:rsid w:val="009F7241"/>
    <w:rsid w:val="009F768B"/>
    <w:rsid w:val="009F7C1A"/>
    <w:rsid w:val="00A00943"/>
    <w:rsid w:val="00A02E9A"/>
    <w:rsid w:val="00A05902"/>
    <w:rsid w:val="00A06A2F"/>
    <w:rsid w:val="00A06D37"/>
    <w:rsid w:val="00A07644"/>
    <w:rsid w:val="00A07858"/>
    <w:rsid w:val="00A07EF1"/>
    <w:rsid w:val="00A111A5"/>
    <w:rsid w:val="00A11B1B"/>
    <w:rsid w:val="00A136C8"/>
    <w:rsid w:val="00A148CE"/>
    <w:rsid w:val="00A162CA"/>
    <w:rsid w:val="00A203AF"/>
    <w:rsid w:val="00A219B8"/>
    <w:rsid w:val="00A25946"/>
    <w:rsid w:val="00A32241"/>
    <w:rsid w:val="00A34EDD"/>
    <w:rsid w:val="00A43524"/>
    <w:rsid w:val="00A45AFA"/>
    <w:rsid w:val="00A47CB9"/>
    <w:rsid w:val="00A514DA"/>
    <w:rsid w:val="00A5207E"/>
    <w:rsid w:val="00A52391"/>
    <w:rsid w:val="00A528E6"/>
    <w:rsid w:val="00A52B70"/>
    <w:rsid w:val="00A54FA9"/>
    <w:rsid w:val="00A5506A"/>
    <w:rsid w:val="00A55620"/>
    <w:rsid w:val="00A572A4"/>
    <w:rsid w:val="00A62A91"/>
    <w:rsid w:val="00A63F1B"/>
    <w:rsid w:val="00A66989"/>
    <w:rsid w:val="00A678EA"/>
    <w:rsid w:val="00A67A4E"/>
    <w:rsid w:val="00A70815"/>
    <w:rsid w:val="00A70DCD"/>
    <w:rsid w:val="00A74C8E"/>
    <w:rsid w:val="00A7592D"/>
    <w:rsid w:val="00A76DAC"/>
    <w:rsid w:val="00A8132D"/>
    <w:rsid w:val="00A84A48"/>
    <w:rsid w:val="00A84D55"/>
    <w:rsid w:val="00A85566"/>
    <w:rsid w:val="00A94666"/>
    <w:rsid w:val="00A94BA7"/>
    <w:rsid w:val="00A95586"/>
    <w:rsid w:val="00A97403"/>
    <w:rsid w:val="00A97E87"/>
    <w:rsid w:val="00AA3508"/>
    <w:rsid w:val="00AA687D"/>
    <w:rsid w:val="00AB66C4"/>
    <w:rsid w:val="00AB7F38"/>
    <w:rsid w:val="00AC1CA2"/>
    <w:rsid w:val="00AC49B0"/>
    <w:rsid w:val="00AC6B42"/>
    <w:rsid w:val="00AC7CC3"/>
    <w:rsid w:val="00AD218F"/>
    <w:rsid w:val="00AE7554"/>
    <w:rsid w:val="00AF5ADD"/>
    <w:rsid w:val="00AF6D08"/>
    <w:rsid w:val="00B0125F"/>
    <w:rsid w:val="00B0428A"/>
    <w:rsid w:val="00B053AB"/>
    <w:rsid w:val="00B0576B"/>
    <w:rsid w:val="00B069CC"/>
    <w:rsid w:val="00B07E46"/>
    <w:rsid w:val="00B14907"/>
    <w:rsid w:val="00B15425"/>
    <w:rsid w:val="00B15E9C"/>
    <w:rsid w:val="00B274B4"/>
    <w:rsid w:val="00B3006B"/>
    <w:rsid w:val="00B3284F"/>
    <w:rsid w:val="00B32BBD"/>
    <w:rsid w:val="00B336DD"/>
    <w:rsid w:val="00B33D8C"/>
    <w:rsid w:val="00B35E06"/>
    <w:rsid w:val="00B373ED"/>
    <w:rsid w:val="00B401B6"/>
    <w:rsid w:val="00B406C1"/>
    <w:rsid w:val="00B40F30"/>
    <w:rsid w:val="00B4135A"/>
    <w:rsid w:val="00B4500D"/>
    <w:rsid w:val="00B4519E"/>
    <w:rsid w:val="00B471B9"/>
    <w:rsid w:val="00B47DD9"/>
    <w:rsid w:val="00B55902"/>
    <w:rsid w:val="00B6034A"/>
    <w:rsid w:val="00B62F57"/>
    <w:rsid w:val="00B652FB"/>
    <w:rsid w:val="00B66334"/>
    <w:rsid w:val="00B663C1"/>
    <w:rsid w:val="00B67B9E"/>
    <w:rsid w:val="00B70917"/>
    <w:rsid w:val="00B749BE"/>
    <w:rsid w:val="00B77550"/>
    <w:rsid w:val="00B82820"/>
    <w:rsid w:val="00B83DD2"/>
    <w:rsid w:val="00B84492"/>
    <w:rsid w:val="00B921D0"/>
    <w:rsid w:val="00B935F0"/>
    <w:rsid w:val="00B93A13"/>
    <w:rsid w:val="00B94CF5"/>
    <w:rsid w:val="00B94DB7"/>
    <w:rsid w:val="00BA0ABF"/>
    <w:rsid w:val="00BA27EA"/>
    <w:rsid w:val="00BA44C8"/>
    <w:rsid w:val="00BA45A9"/>
    <w:rsid w:val="00BA4FF3"/>
    <w:rsid w:val="00BB0F7B"/>
    <w:rsid w:val="00BB1086"/>
    <w:rsid w:val="00BB2615"/>
    <w:rsid w:val="00BB4FC6"/>
    <w:rsid w:val="00BB64A2"/>
    <w:rsid w:val="00BB74AC"/>
    <w:rsid w:val="00BC2FCF"/>
    <w:rsid w:val="00BD2306"/>
    <w:rsid w:val="00BD2657"/>
    <w:rsid w:val="00BD3843"/>
    <w:rsid w:val="00BE153E"/>
    <w:rsid w:val="00BE1770"/>
    <w:rsid w:val="00BE2210"/>
    <w:rsid w:val="00BE25F1"/>
    <w:rsid w:val="00BE3A9E"/>
    <w:rsid w:val="00BE590C"/>
    <w:rsid w:val="00BE614E"/>
    <w:rsid w:val="00C02E38"/>
    <w:rsid w:val="00C06A6B"/>
    <w:rsid w:val="00C078F6"/>
    <w:rsid w:val="00C11152"/>
    <w:rsid w:val="00C11C28"/>
    <w:rsid w:val="00C12FB8"/>
    <w:rsid w:val="00C14538"/>
    <w:rsid w:val="00C17B34"/>
    <w:rsid w:val="00C24504"/>
    <w:rsid w:val="00C26C43"/>
    <w:rsid w:val="00C30341"/>
    <w:rsid w:val="00C31E94"/>
    <w:rsid w:val="00C32464"/>
    <w:rsid w:val="00C32C28"/>
    <w:rsid w:val="00C32CC2"/>
    <w:rsid w:val="00C344A9"/>
    <w:rsid w:val="00C3586A"/>
    <w:rsid w:val="00C37437"/>
    <w:rsid w:val="00C4312D"/>
    <w:rsid w:val="00C441E0"/>
    <w:rsid w:val="00C45DD2"/>
    <w:rsid w:val="00C465A1"/>
    <w:rsid w:val="00C50D6C"/>
    <w:rsid w:val="00C53481"/>
    <w:rsid w:val="00C53A4E"/>
    <w:rsid w:val="00C55765"/>
    <w:rsid w:val="00C55C86"/>
    <w:rsid w:val="00C57CB3"/>
    <w:rsid w:val="00C57DD8"/>
    <w:rsid w:val="00C6070D"/>
    <w:rsid w:val="00C60ED6"/>
    <w:rsid w:val="00C65D9C"/>
    <w:rsid w:val="00C670F4"/>
    <w:rsid w:val="00C720D3"/>
    <w:rsid w:val="00C76901"/>
    <w:rsid w:val="00C770F7"/>
    <w:rsid w:val="00C8011B"/>
    <w:rsid w:val="00C82715"/>
    <w:rsid w:val="00C85E1F"/>
    <w:rsid w:val="00C86F50"/>
    <w:rsid w:val="00C90E91"/>
    <w:rsid w:val="00C92A17"/>
    <w:rsid w:val="00C92A92"/>
    <w:rsid w:val="00C93862"/>
    <w:rsid w:val="00C9636A"/>
    <w:rsid w:val="00CA112A"/>
    <w:rsid w:val="00CA2055"/>
    <w:rsid w:val="00CA6AEF"/>
    <w:rsid w:val="00CB1668"/>
    <w:rsid w:val="00CB3AAE"/>
    <w:rsid w:val="00CB688D"/>
    <w:rsid w:val="00CB72B8"/>
    <w:rsid w:val="00CC2869"/>
    <w:rsid w:val="00CC4263"/>
    <w:rsid w:val="00CC51BE"/>
    <w:rsid w:val="00CC5B0E"/>
    <w:rsid w:val="00CC66ED"/>
    <w:rsid w:val="00CC692B"/>
    <w:rsid w:val="00CD18F7"/>
    <w:rsid w:val="00CD2680"/>
    <w:rsid w:val="00CD4D3E"/>
    <w:rsid w:val="00CD6301"/>
    <w:rsid w:val="00CD72FD"/>
    <w:rsid w:val="00CE0005"/>
    <w:rsid w:val="00CE1A38"/>
    <w:rsid w:val="00CE1AEB"/>
    <w:rsid w:val="00CE206D"/>
    <w:rsid w:val="00CE5931"/>
    <w:rsid w:val="00CE5B5A"/>
    <w:rsid w:val="00CE66E9"/>
    <w:rsid w:val="00CE7F56"/>
    <w:rsid w:val="00CF5ACE"/>
    <w:rsid w:val="00CF66F5"/>
    <w:rsid w:val="00D00354"/>
    <w:rsid w:val="00D0169C"/>
    <w:rsid w:val="00D042B5"/>
    <w:rsid w:val="00D07206"/>
    <w:rsid w:val="00D0785E"/>
    <w:rsid w:val="00D109F0"/>
    <w:rsid w:val="00D1352A"/>
    <w:rsid w:val="00D15FCC"/>
    <w:rsid w:val="00D1614E"/>
    <w:rsid w:val="00D25ED3"/>
    <w:rsid w:val="00D260C4"/>
    <w:rsid w:val="00D3529A"/>
    <w:rsid w:val="00D4075C"/>
    <w:rsid w:val="00D43456"/>
    <w:rsid w:val="00D436B2"/>
    <w:rsid w:val="00D441E1"/>
    <w:rsid w:val="00D45010"/>
    <w:rsid w:val="00D46CE7"/>
    <w:rsid w:val="00D4727C"/>
    <w:rsid w:val="00D50454"/>
    <w:rsid w:val="00D54106"/>
    <w:rsid w:val="00D55F78"/>
    <w:rsid w:val="00D56658"/>
    <w:rsid w:val="00D5761F"/>
    <w:rsid w:val="00D577C4"/>
    <w:rsid w:val="00D6238E"/>
    <w:rsid w:val="00D625C2"/>
    <w:rsid w:val="00D670D0"/>
    <w:rsid w:val="00D70ED8"/>
    <w:rsid w:val="00D733B7"/>
    <w:rsid w:val="00D7590A"/>
    <w:rsid w:val="00D80577"/>
    <w:rsid w:val="00D81728"/>
    <w:rsid w:val="00D82CC9"/>
    <w:rsid w:val="00D8329A"/>
    <w:rsid w:val="00D83B55"/>
    <w:rsid w:val="00D841B1"/>
    <w:rsid w:val="00D84516"/>
    <w:rsid w:val="00D84C88"/>
    <w:rsid w:val="00D8662D"/>
    <w:rsid w:val="00D86E84"/>
    <w:rsid w:val="00D8715C"/>
    <w:rsid w:val="00D92E5E"/>
    <w:rsid w:val="00D95267"/>
    <w:rsid w:val="00D96CCC"/>
    <w:rsid w:val="00DA07EB"/>
    <w:rsid w:val="00DA5385"/>
    <w:rsid w:val="00DA5D17"/>
    <w:rsid w:val="00DA68A2"/>
    <w:rsid w:val="00DA74B2"/>
    <w:rsid w:val="00DB2A54"/>
    <w:rsid w:val="00DB4DED"/>
    <w:rsid w:val="00DB59E1"/>
    <w:rsid w:val="00DC20E6"/>
    <w:rsid w:val="00DC43BD"/>
    <w:rsid w:val="00DC5F40"/>
    <w:rsid w:val="00DC65C5"/>
    <w:rsid w:val="00DD09E5"/>
    <w:rsid w:val="00DD1A36"/>
    <w:rsid w:val="00DD1E0C"/>
    <w:rsid w:val="00DD550C"/>
    <w:rsid w:val="00DD6BA1"/>
    <w:rsid w:val="00DE7324"/>
    <w:rsid w:val="00DE7993"/>
    <w:rsid w:val="00DF1952"/>
    <w:rsid w:val="00DF2011"/>
    <w:rsid w:val="00DF2772"/>
    <w:rsid w:val="00DF308E"/>
    <w:rsid w:val="00E03534"/>
    <w:rsid w:val="00E036B9"/>
    <w:rsid w:val="00E03A7A"/>
    <w:rsid w:val="00E05E79"/>
    <w:rsid w:val="00E07AAC"/>
    <w:rsid w:val="00E1029D"/>
    <w:rsid w:val="00E15DB6"/>
    <w:rsid w:val="00E16172"/>
    <w:rsid w:val="00E171B9"/>
    <w:rsid w:val="00E21C0D"/>
    <w:rsid w:val="00E22209"/>
    <w:rsid w:val="00E23EFE"/>
    <w:rsid w:val="00E24E15"/>
    <w:rsid w:val="00E3027B"/>
    <w:rsid w:val="00E3034F"/>
    <w:rsid w:val="00E3064F"/>
    <w:rsid w:val="00E3096C"/>
    <w:rsid w:val="00E31F86"/>
    <w:rsid w:val="00E32C3F"/>
    <w:rsid w:val="00E330B1"/>
    <w:rsid w:val="00E35B46"/>
    <w:rsid w:val="00E40208"/>
    <w:rsid w:val="00E42801"/>
    <w:rsid w:val="00E42C7F"/>
    <w:rsid w:val="00E42F7A"/>
    <w:rsid w:val="00E448D2"/>
    <w:rsid w:val="00E46C74"/>
    <w:rsid w:val="00E52034"/>
    <w:rsid w:val="00E5240B"/>
    <w:rsid w:val="00E54181"/>
    <w:rsid w:val="00E56582"/>
    <w:rsid w:val="00E56D73"/>
    <w:rsid w:val="00E60917"/>
    <w:rsid w:val="00E6095C"/>
    <w:rsid w:val="00E61929"/>
    <w:rsid w:val="00E62475"/>
    <w:rsid w:val="00E65B2C"/>
    <w:rsid w:val="00E673DB"/>
    <w:rsid w:val="00E67DB1"/>
    <w:rsid w:val="00E70C96"/>
    <w:rsid w:val="00E73A30"/>
    <w:rsid w:val="00E752FF"/>
    <w:rsid w:val="00E753B1"/>
    <w:rsid w:val="00E759E7"/>
    <w:rsid w:val="00E75A05"/>
    <w:rsid w:val="00E807D8"/>
    <w:rsid w:val="00E8158C"/>
    <w:rsid w:val="00E860BD"/>
    <w:rsid w:val="00E868FA"/>
    <w:rsid w:val="00E87831"/>
    <w:rsid w:val="00E91681"/>
    <w:rsid w:val="00E91A57"/>
    <w:rsid w:val="00E960B2"/>
    <w:rsid w:val="00E96A9C"/>
    <w:rsid w:val="00EA5B8E"/>
    <w:rsid w:val="00EA649B"/>
    <w:rsid w:val="00EA65DC"/>
    <w:rsid w:val="00EA75E8"/>
    <w:rsid w:val="00EB3B5E"/>
    <w:rsid w:val="00EB49D2"/>
    <w:rsid w:val="00EB500F"/>
    <w:rsid w:val="00EB52E1"/>
    <w:rsid w:val="00EB6409"/>
    <w:rsid w:val="00EB7526"/>
    <w:rsid w:val="00EC4082"/>
    <w:rsid w:val="00EC6D43"/>
    <w:rsid w:val="00ED011A"/>
    <w:rsid w:val="00ED0CFF"/>
    <w:rsid w:val="00ED1745"/>
    <w:rsid w:val="00ED182D"/>
    <w:rsid w:val="00ED19FA"/>
    <w:rsid w:val="00ED33EB"/>
    <w:rsid w:val="00ED5BE4"/>
    <w:rsid w:val="00EE0D97"/>
    <w:rsid w:val="00EE13AA"/>
    <w:rsid w:val="00EE1C2C"/>
    <w:rsid w:val="00EE1FE8"/>
    <w:rsid w:val="00EF0504"/>
    <w:rsid w:val="00EF0928"/>
    <w:rsid w:val="00EF2E97"/>
    <w:rsid w:val="00EF43DD"/>
    <w:rsid w:val="00F06C20"/>
    <w:rsid w:val="00F06F23"/>
    <w:rsid w:val="00F075AA"/>
    <w:rsid w:val="00F07630"/>
    <w:rsid w:val="00F10AD4"/>
    <w:rsid w:val="00F126E6"/>
    <w:rsid w:val="00F1327F"/>
    <w:rsid w:val="00F1650C"/>
    <w:rsid w:val="00F1737E"/>
    <w:rsid w:val="00F214F1"/>
    <w:rsid w:val="00F21EBE"/>
    <w:rsid w:val="00F22D25"/>
    <w:rsid w:val="00F30694"/>
    <w:rsid w:val="00F31446"/>
    <w:rsid w:val="00F31694"/>
    <w:rsid w:val="00F364EE"/>
    <w:rsid w:val="00F3656E"/>
    <w:rsid w:val="00F415F1"/>
    <w:rsid w:val="00F423F4"/>
    <w:rsid w:val="00F43122"/>
    <w:rsid w:val="00F44DB5"/>
    <w:rsid w:val="00F45D33"/>
    <w:rsid w:val="00F4700B"/>
    <w:rsid w:val="00F517E3"/>
    <w:rsid w:val="00F5392E"/>
    <w:rsid w:val="00F53A7F"/>
    <w:rsid w:val="00F5482D"/>
    <w:rsid w:val="00F55335"/>
    <w:rsid w:val="00F568C3"/>
    <w:rsid w:val="00F56A37"/>
    <w:rsid w:val="00F56B81"/>
    <w:rsid w:val="00F57031"/>
    <w:rsid w:val="00F61801"/>
    <w:rsid w:val="00F66E4D"/>
    <w:rsid w:val="00F67311"/>
    <w:rsid w:val="00F70F6F"/>
    <w:rsid w:val="00F73FA1"/>
    <w:rsid w:val="00F74177"/>
    <w:rsid w:val="00F75A63"/>
    <w:rsid w:val="00F7612B"/>
    <w:rsid w:val="00F81AAB"/>
    <w:rsid w:val="00F82340"/>
    <w:rsid w:val="00F8606B"/>
    <w:rsid w:val="00F8793F"/>
    <w:rsid w:val="00F87D52"/>
    <w:rsid w:val="00F94DBF"/>
    <w:rsid w:val="00F9690E"/>
    <w:rsid w:val="00FA0836"/>
    <w:rsid w:val="00FA3CF2"/>
    <w:rsid w:val="00FA4FE4"/>
    <w:rsid w:val="00FB1081"/>
    <w:rsid w:val="00FB1590"/>
    <w:rsid w:val="00FB3264"/>
    <w:rsid w:val="00FB4D55"/>
    <w:rsid w:val="00FB4FAA"/>
    <w:rsid w:val="00FB5747"/>
    <w:rsid w:val="00FB680B"/>
    <w:rsid w:val="00FC38D5"/>
    <w:rsid w:val="00FC4EE1"/>
    <w:rsid w:val="00FD08F8"/>
    <w:rsid w:val="00FD20C4"/>
    <w:rsid w:val="00FE0A43"/>
    <w:rsid w:val="00FE152D"/>
    <w:rsid w:val="00FE33E0"/>
    <w:rsid w:val="00FE437D"/>
    <w:rsid w:val="00FE7339"/>
    <w:rsid w:val="00FE77AD"/>
    <w:rsid w:val="00FF1A92"/>
    <w:rsid w:val="00FF2C62"/>
    <w:rsid w:val="00FF487E"/>
    <w:rsid w:val="00FF4B32"/>
    <w:rsid w:val="00FF4F2E"/>
    <w:rsid w:val="00FF65B0"/>
    <w:rsid w:val="00FF66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3B2C9"/>
  <w15:docId w15:val="{09ECFAE2-98CB-4675-B1C0-96C87DB69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locked="1" w:semiHidden="1" w:uiPriority="0" w:unhideWhenUsed="1" w:qFormat="1"/>
    <w:lsdException w:name="heading 5" w:semiHidden="1" w:uiPriority="9" w:unhideWhenUs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F3174"/>
    <w:pPr>
      <w:bidi/>
    </w:pPr>
  </w:style>
  <w:style w:type="paragraph" w:styleId="Heading1">
    <w:name w:val="heading 1"/>
    <w:basedOn w:val="Normal"/>
    <w:next w:val="Normal"/>
    <w:link w:val="Heading1Char"/>
    <w:uiPriority w:val="9"/>
    <w:rsid w:val="00A02E9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47418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7418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2E9A"/>
    <w:pPr>
      <w:spacing w:before="240" w:after="60"/>
      <w:jc w:val="both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57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3FB"/>
    <w:rPr>
      <w:rFonts w:cs="Narkisim"/>
      <w:lang w:eastAsia="he-I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3FB"/>
    <w:rPr>
      <w:rFonts w:ascii="Times New Roman" w:eastAsia="Times New Roman" w:hAnsi="Times New Roman" w:cs="Narkisim"/>
      <w:sz w:val="20"/>
      <w:szCs w:val="20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3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3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4A3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4A36"/>
  </w:style>
  <w:style w:type="paragraph" w:styleId="Footer">
    <w:name w:val="footer"/>
    <w:basedOn w:val="Normal"/>
    <w:link w:val="FooterChar"/>
    <w:uiPriority w:val="99"/>
    <w:unhideWhenUsed/>
    <w:rsid w:val="00134A3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4A3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929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929"/>
    <w:rPr>
      <w:rFonts w:ascii="Times New Roman" w:eastAsia="Times New Roman" w:hAnsi="Times New Roman" w:cs="Narkisim"/>
      <w:b/>
      <w:bCs/>
      <w:sz w:val="20"/>
      <w:szCs w:val="20"/>
      <w:lang w:eastAsia="he-IL"/>
    </w:rPr>
  </w:style>
  <w:style w:type="paragraph" w:styleId="ListParagraph">
    <w:name w:val="List Paragraph"/>
    <w:basedOn w:val="Normal"/>
    <w:uiPriority w:val="34"/>
    <w:qFormat/>
    <w:rsid w:val="00EF050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qFormat/>
    <w:rsid w:val="00A02E9A"/>
    <w:pPr>
      <w:widowControl w:val="0"/>
      <w:spacing w:after="240" w:line="240" w:lineRule="exact"/>
      <w:jc w:val="both"/>
    </w:pPr>
    <w:rPr>
      <w:rFonts w:cs="David"/>
      <w:spacing w:val="-2"/>
      <w:lang w:eastAsia="he-IL"/>
    </w:rPr>
  </w:style>
  <w:style w:type="character" w:customStyle="1" w:styleId="FootnoteTextChar">
    <w:name w:val="Footnote Text Char"/>
    <w:link w:val="FootnoteText"/>
    <w:uiPriority w:val="99"/>
    <w:rsid w:val="00A02E9A"/>
    <w:rPr>
      <w:rFonts w:cs="David"/>
      <w:spacing w:val="-2"/>
      <w:lang w:eastAsia="he-IL"/>
    </w:rPr>
  </w:style>
  <w:style w:type="character" w:styleId="FootnoteReference">
    <w:name w:val="footnote reference"/>
    <w:basedOn w:val="DefaultParagraphFont"/>
    <w:uiPriority w:val="99"/>
    <w:unhideWhenUsed/>
    <w:rsid w:val="00E54181"/>
    <w:rPr>
      <w:vertAlign w:val="superscript"/>
    </w:rPr>
  </w:style>
  <w:style w:type="character" w:customStyle="1" w:styleId="Heading9Char">
    <w:name w:val="Heading 9 Char"/>
    <w:link w:val="Heading9"/>
    <w:semiHidden/>
    <w:rsid w:val="00A02E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2E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2E9A"/>
    <w:pPr>
      <w:keepLines w:val="0"/>
      <w:spacing w:before="240" w:after="60"/>
      <w:jc w:val="both"/>
      <w:outlineLvl w:val="9"/>
    </w:pPr>
    <w:rPr>
      <w:color w:val="auto"/>
      <w:kern w:val="32"/>
      <w:sz w:val="32"/>
      <w:szCs w:val="32"/>
    </w:rPr>
  </w:style>
  <w:style w:type="paragraph" w:customStyle="1" w:styleId="a">
    <w:name w:val="כותרת ראשית"/>
    <w:basedOn w:val="Normal"/>
    <w:next w:val="Normal"/>
    <w:link w:val="a2"/>
    <w:qFormat/>
    <w:rsid w:val="00290E43"/>
    <w:pPr>
      <w:keepNext/>
      <w:keepLines/>
      <w:numPr>
        <w:numId w:val="5"/>
      </w:numPr>
      <w:tabs>
        <w:tab w:val="right" w:pos="8306"/>
      </w:tabs>
      <w:spacing w:before="480" w:after="240" w:line="360" w:lineRule="auto"/>
      <w:jc w:val="both"/>
      <w:outlineLvl w:val="0"/>
    </w:pPr>
    <w:rPr>
      <w:rFonts w:ascii="David" w:hAnsi="David" w:cs="David"/>
      <w:b/>
      <w:bCs/>
      <w:i/>
      <w:snapToGrid w:val="0"/>
      <w:spacing w:val="-4"/>
      <w:sz w:val="36"/>
      <w:szCs w:val="36"/>
      <w:lang w:eastAsia="he-IL"/>
    </w:rPr>
  </w:style>
  <w:style w:type="character" w:customStyle="1" w:styleId="a2">
    <w:name w:val="כותרת ראשית תו"/>
    <w:basedOn w:val="DefaultParagraphFont"/>
    <w:link w:val="a"/>
    <w:rsid w:val="00290E43"/>
    <w:rPr>
      <w:rFonts w:ascii="David" w:hAnsi="David" w:cs="David"/>
      <w:b/>
      <w:bCs/>
      <w:i/>
      <w:snapToGrid w:val="0"/>
      <w:spacing w:val="-4"/>
      <w:sz w:val="36"/>
      <w:szCs w:val="36"/>
      <w:lang w:eastAsia="he-IL"/>
    </w:rPr>
  </w:style>
  <w:style w:type="paragraph" w:customStyle="1" w:styleId="a3">
    <w:name w:val="פרויקט_רגיל"/>
    <w:qFormat/>
    <w:rsid w:val="00A02E9A"/>
    <w:pPr>
      <w:spacing w:after="120" w:line="480" w:lineRule="auto"/>
      <w:jc w:val="both"/>
    </w:pPr>
    <w:rPr>
      <w:rFonts w:cs="David"/>
      <w:sz w:val="24"/>
      <w:szCs w:val="24"/>
    </w:rPr>
  </w:style>
  <w:style w:type="paragraph" w:customStyle="1" w:styleId="a1">
    <w:name w:val="כותרת משנית"/>
    <w:basedOn w:val="a"/>
    <w:next w:val="Normal"/>
    <w:link w:val="a4"/>
    <w:qFormat/>
    <w:rsid w:val="00335D17"/>
    <w:pPr>
      <w:numPr>
        <w:ilvl w:val="1"/>
        <w:numId w:val="30"/>
      </w:numPr>
      <w:tabs>
        <w:tab w:val="clear" w:pos="8306"/>
      </w:tabs>
      <w:ind w:left="926" w:hanging="583"/>
    </w:pPr>
    <w:rPr>
      <w:sz w:val="32"/>
      <w:szCs w:val="32"/>
    </w:rPr>
  </w:style>
  <w:style w:type="character" w:customStyle="1" w:styleId="a4">
    <w:name w:val="כותרת משנית תו"/>
    <w:basedOn w:val="DefaultParagraphFont"/>
    <w:link w:val="a1"/>
    <w:rsid w:val="00335D17"/>
    <w:rPr>
      <w:rFonts w:ascii="David" w:hAnsi="David" w:cs="David"/>
      <w:b/>
      <w:bCs/>
      <w:i/>
      <w:snapToGrid w:val="0"/>
      <w:spacing w:val="-4"/>
      <w:sz w:val="32"/>
      <w:szCs w:val="32"/>
      <w:lang w:eastAsia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1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7418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74187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17B3E"/>
    <w:pPr>
      <w:tabs>
        <w:tab w:val="right" w:leader="dot" w:pos="8296"/>
      </w:tabs>
      <w:spacing w:after="100"/>
    </w:pPr>
    <w:rPr>
      <w:rFonts w:ascii="David" w:hAnsi="David" w:cs="David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B652FB"/>
    <w:pPr>
      <w:tabs>
        <w:tab w:val="right" w:leader="dot" w:pos="8296"/>
      </w:tabs>
      <w:spacing w:after="100"/>
      <w:ind w:left="200" w:hanging="174"/>
    </w:pPr>
    <w:rPr>
      <w:rFonts w:cs="David"/>
    </w:rPr>
  </w:style>
  <w:style w:type="paragraph" w:styleId="Caption">
    <w:name w:val="caption"/>
    <w:basedOn w:val="Normal"/>
    <w:next w:val="Normal"/>
    <w:unhideWhenUsed/>
    <w:qFormat/>
    <w:locked/>
    <w:rsid w:val="00276113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1">
    <w:name w:val="הצללה בהירה1"/>
    <w:basedOn w:val="TableNormal"/>
    <w:uiPriority w:val="60"/>
    <w:rsid w:val="005E19A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3">
    <w:name w:val="Colorful List Accent 3"/>
    <w:basedOn w:val="TableNormal"/>
    <w:uiPriority w:val="72"/>
    <w:rsid w:val="005E19A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MediumList2-Accent5">
    <w:name w:val="Medium List 2 Accent 5"/>
    <w:basedOn w:val="TableNormal"/>
    <w:uiPriority w:val="66"/>
    <w:rsid w:val="00CC286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4">
    <w:name w:val="Medium List 1 Accent 4"/>
    <w:basedOn w:val="TableNormal"/>
    <w:uiPriority w:val="65"/>
    <w:rsid w:val="00CC2869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3">
    <w:name w:val="Medium List 1 Accent 3"/>
    <w:basedOn w:val="TableNormal"/>
    <w:uiPriority w:val="65"/>
    <w:rsid w:val="008C133E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2">
    <w:name w:val="Medium List 1 Accent 2"/>
    <w:basedOn w:val="TableNormal"/>
    <w:uiPriority w:val="65"/>
    <w:rsid w:val="008C133E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676BCB"/>
    <w:pPr>
      <w:bidi w:val="0"/>
    </w:pPr>
    <w:rPr>
      <w:sz w:val="24"/>
      <w:szCs w:val="24"/>
    </w:rPr>
  </w:style>
  <w:style w:type="paragraph" w:styleId="NoSpacing">
    <w:name w:val="No Spacing"/>
    <w:uiPriority w:val="1"/>
    <w:qFormat/>
    <w:rsid w:val="00676BCB"/>
    <w:pPr>
      <w:bidi/>
    </w:pPr>
    <w:rPr>
      <w:rFonts w:ascii="Calibri" w:eastAsia="Calibri" w:hAnsi="Calibri" w:cs="Arial"/>
      <w:sz w:val="22"/>
      <w:szCs w:val="22"/>
    </w:rPr>
  </w:style>
  <w:style w:type="paragraph" w:customStyle="1" w:styleId="a0">
    <w:name w:val="כותרת קטנה"/>
    <w:basedOn w:val="a1"/>
    <w:link w:val="a5"/>
    <w:qFormat/>
    <w:rsid w:val="00593BD4"/>
    <w:pPr>
      <w:numPr>
        <w:ilvl w:val="2"/>
        <w:numId w:val="29"/>
      </w:numPr>
      <w:ind w:left="1016"/>
    </w:pPr>
    <w:rPr>
      <w:sz w:val="28"/>
      <w:szCs w:val="28"/>
    </w:rPr>
  </w:style>
  <w:style w:type="table" w:customStyle="1" w:styleId="11">
    <w:name w:val="טבלת רשת 1 בהירה1"/>
    <w:basedOn w:val="TableNormal"/>
    <w:uiPriority w:val="46"/>
    <w:rsid w:val="00117B3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5">
    <w:name w:val="כותרת קטנה תו"/>
    <w:basedOn w:val="a4"/>
    <w:link w:val="a0"/>
    <w:rsid w:val="00593BD4"/>
    <w:rPr>
      <w:rFonts w:ascii="David" w:hAnsi="David" w:cs="David"/>
      <w:b/>
      <w:bCs/>
      <w:i/>
      <w:snapToGrid w:val="0"/>
      <w:spacing w:val="-4"/>
      <w:sz w:val="28"/>
      <w:szCs w:val="28"/>
      <w:lang w:eastAsia="he-IL"/>
    </w:rPr>
  </w:style>
  <w:style w:type="paragraph" w:styleId="BlockText">
    <w:name w:val="Block Text"/>
    <w:basedOn w:val="Normal"/>
    <w:rsid w:val="00E05E79"/>
    <w:pPr>
      <w:ind w:left="397" w:hanging="397"/>
    </w:pPr>
    <w:rPr>
      <w:rFonts w:cs="David"/>
      <w:sz w:val="24"/>
      <w:szCs w:val="26"/>
    </w:rPr>
  </w:style>
  <w:style w:type="paragraph" w:styleId="Revision">
    <w:name w:val="Revision"/>
    <w:hidden/>
    <w:uiPriority w:val="99"/>
    <w:semiHidden/>
    <w:rsid w:val="00EB6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3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file:///C:\Users\JB\AppData\Local\Microsoft\Windows\INetCache\IE\C5EV475Z\proj.ruppin.ac.i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0BF86C-B632-4184-802D-6654E6FFE6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AB54BD-423C-4299-A764-9B4370676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50</Words>
  <Characters>2570</Characters>
  <Application>Microsoft Office Word</Application>
  <DocSecurity>0</DocSecurity>
  <Lines>21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חן ניר</cp:lastModifiedBy>
  <cp:revision>15</cp:revision>
  <cp:lastPrinted>2019-06-30T12:28:00Z</cp:lastPrinted>
  <dcterms:created xsi:type="dcterms:W3CDTF">2018-05-31T11:19:00Z</dcterms:created>
  <dcterms:modified xsi:type="dcterms:W3CDTF">2024-07-22T13:24:00Z</dcterms:modified>
</cp:coreProperties>
</file>